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35E64" w14:textId="46907C99" w:rsidR="00581A13" w:rsidRPr="006C24A5" w:rsidRDefault="005C2355" w:rsidP="00862F29">
      <w:pPr>
        <w:pStyle w:val="MediumGrid21"/>
        <w:rPr>
          <w:i/>
          <w:u w:val="single"/>
        </w:rPr>
      </w:pPr>
      <w:r w:rsidRPr="006C24A5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11D85DC" wp14:editId="3008DA2A">
                <wp:simplePos x="0" y="0"/>
                <wp:positionH relativeFrom="column">
                  <wp:posOffset>2971800</wp:posOffset>
                </wp:positionH>
                <wp:positionV relativeFrom="paragraph">
                  <wp:posOffset>-411480</wp:posOffset>
                </wp:positionV>
                <wp:extent cx="3657600" cy="57150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A26D15" w14:textId="77777777" w:rsidR="00D36A55" w:rsidRPr="00862F29" w:rsidRDefault="00D36A55">
                            <w:pPr>
                              <w:rPr>
                                <w:rFonts w:ascii="Avenir Medium" w:hAnsi="Avenir Medium"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862F29">
                              <w:rPr>
                                <w:rFonts w:ascii="Avenir Medium" w:hAnsi="Avenir Medium"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International Student Services</w:t>
                            </w:r>
                          </w:p>
                          <w:p w14:paraId="493F9745" w14:textId="77777777" w:rsidR="00D36A55" w:rsidRPr="00862F29" w:rsidRDefault="00D36A55">
                            <w:pPr>
                              <w:rPr>
                                <w:rFonts w:ascii="Avenir Medium" w:hAnsi="Avenir Medium"/>
                                <w:i/>
                                <w:color w:val="2F5496" w:themeColor="accent1" w:themeShade="BF"/>
                                <w:sz w:val="22"/>
                                <w:szCs w:val="28"/>
                              </w:rPr>
                            </w:pPr>
                            <w:r w:rsidRPr="00862F29">
                              <w:rPr>
                                <w:rFonts w:ascii="Avenir Medium" w:hAnsi="Avenir Medium"/>
                                <w:i/>
                                <w:color w:val="2F5496" w:themeColor="accent1" w:themeShade="BF"/>
                                <w:sz w:val="22"/>
                                <w:szCs w:val="28"/>
                              </w:rPr>
                              <w:t>1-20 REQUEST AND INCOME VERIFICATION FORM</w:t>
                            </w:r>
                          </w:p>
                          <w:p w14:paraId="279B0756" w14:textId="77777777" w:rsidR="00D36A55" w:rsidRPr="00A97E18" w:rsidRDefault="00D36A55">
                            <w:pPr>
                              <w:rPr>
                                <w:rFonts w:ascii="Avenir Medium" w:hAnsi="Avenir Medium"/>
                                <w:color w:val="CE0037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1D85D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34pt;margin-top:-32.4pt;width:4in;height: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" filled="f" stroked="f">
                <v:textbox inset=",7.2pt,,7.2pt">
                  <w:txbxContent>
                    <w:p w14:paraId="43A26D15" w14:textId="77777777" w:rsidR="00D36A55" w:rsidRPr="00862F29" w:rsidRDefault="00D36A55">
                      <w:pPr>
                        <w:rPr>
                          <w:rFonts w:ascii="Avenir Medium" w:hAnsi="Avenir Medium"/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862F29">
                        <w:rPr>
                          <w:rFonts w:ascii="Avenir Medium" w:hAnsi="Avenir Medium"/>
                          <w:color w:val="2F5496" w:themeColor="accent1" w:themeShade="BF"/>
                          <w:sz w:val="28"/>
                          <w:szCs w:val="28"/>
                        </w:rPr>
                        <w:t>International Student Services</w:t>
                      </w:r>
                    </w:p>
                    <w:p w14:paraId="493F9745" w14:textId="77777777" w:rsidR="00D36A55" w:rsidRPr="00862F29" w:rsidRDefault="00D36A55">
                      <w:pPr>
                        <w:rPr>
                          <w:rFonts w:ascii="Avenir Medium" w:hAnsi="Avenir Medium"/>
                          <w:i/>
                          <w:color w:val="2F5496" w:themeColor="accent1" w:themeShade="BF"/>
                          <w:sz w:val="22"/>
                          <w:szCs w:val="28"/>
                        </w:rPr>
                      </w:pPr>
                      <w:r w:rsidRPr="00862F29">
                        <w:rPr>
                          <w:rFonts w:ascii="Avenir Medium" w:hAnsi="Avenir Medium"/>
                          <w:i/>
                          <w:color w:val="2F5496" w:themeColor="accent1" w:themeShade="BF"/>
                          <w:sz w:val="22"/>
                          <w:szCs w:val="28"/>
                        </w:rPr>
                        <w:t>1-20 REQUEST AND INCOME VERIFICATION FORM</w:t>
                      </w:r>
                    </w:p>
                    <w:p w14:paraId="279B0756" w14:textId="77777777" w:rsidR="00D36A55" w:rsidRPr="00A97E18" w:rsidRDefault="00D36A55">
                      <w:pPr>
                        <w:rPr>
                          <w:rFonts w:ascii="Avenir Medium" w:hAnsi="Avenir Medium"/>
                          <w:color w:val="CE0037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Pr="006C24A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4A50BAF" wp14:editId="706B3C0D">
                <wp:simplePos x="0" y="0"/>
                <wp:positionH relativeFrom="column">
                  <wp:posOffset>2819400</wp:posOffset>
                </wp:positionH>
                <wp:positionV relativeFrom="paragraph">
                  <wp:posOffset>-525780</wp:posOffset>
                </wp:positionV>
                <wp:extent cx="0" cy="685800"/>
                <wp:effectExtent l="19050" t="19050" r="19050" b="38100"/>
                <wp:wrapTight wrapText="bothSides">
                  <wp:wrapPolygon edited="0">
                    <wp:start x="-2147483648" y="0"/>
                    <wp:lineTo x="-2147483648" y="23100"/>
                    <wp:lineTo x="-2147483648" y="23100"/>
                    <wp:lineTo x="-2147483648" y="900"/>
                    <wp:lineTo x="-2147483648" y="0"/>
                    <wp:lineTo x="-2147483648" y="0"/>
                  </wp:wrapPolygon>
                </wp:wrapTight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85800"/>
                        </a:xfrm>
                        <a:prstGeom prst="line">
                          <a:avLst/>
                        </a:prstGeom>
                        <a:noFill/>
                        <a:ln w="34925">
                          <a:solidFill>
                            <a:srgbClr val="9F1327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77A649" id="Straight Connector 1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2pt,-41.4pt" to="222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" strokecolor="#9f1327" strokeweight="2.75pt">
                <v:shadow on="t" opacity="24903f" origin=",.5" offset="0,.55556mm"/>
                <w10:wrap type="tight"/>
              </v:line>
            </w:pict>
          </mc:Fallback>
        </mc:AlternateContent>
      </w:r>
    </w:p>
    <w:p w14:paraId="3F98FF51" w14:textId="77777777" w:rsidR="00955097" w:rsidRDefault="00955097" w:rsidP="00921500">
      <w:pPr>
        <w:pStyle w:val="MediumGrid21"/>
        <w:jc w:val="both"/>
        <w:rPr>
          <w:b/>
          <w:i/>
          <w:u w:val="single"/>
        </w:rPr>
      </w:pPr>
    </w:p>
    <w:p w14:paraId="6B8789DC" w14:textId="35E19992" w:rsidR="00200E6D" w:rsidRDefault="00200E6D" w:rsidP="00025EB0">
      <w:pPr>
        <w:pStyle w:val="MediumGrid21"/>
        <w:jc w:val="both"/>
        <w:rPr>
          <w:rFonts w:ascii="Calibri" w:hAnsi="Calibri"/>
        </w:rPr>
      </w:pPr>
      <w:r>
        <w:rPr>
          <w:rFonts w:ascii="Calibri" w:hAnsi="Calibri"/>
        </w:rPr>
        <w:t xml:space="preserve">Congratulations and welcome to </w:t>
      </w:r>
      <w:r w:rsidR="00862F29">
        <w:rPr>
          <w:rFonts w:ascii="Calibri" w:hAnsi="Calibri"/>
        </w:rPr>
        <w:t>Tennessee Wesleyan University</w:t>
      </w:r>
      <w:r w:rsidR="00025EB0">
        <w:rPr>
          <w:rFonts w:ascii="Calibri" w:hAnsi="Calibri"/>
        </w:rPr>
        <w:t>!</w:t>
      </w:r>
    </w:p>
    <w:p w14:paraId="49C0A90B" w14:textId="77777777" w:rsidR="00200E6D" w:rsidRDefault="00200E6D" w:rsidP="00921500">
      <w:pPr>
        <w:pStyle w:val="MediumGrid21"/>
        <w:jc w:val="both"/>
        <w:rPr>
          <w:rFonts w:ascii="Calibri" w:hAnsi="Calibri"/>
        </w:rPr>
      </w:pPr>
    </w:p>
    <w:p w14:paraId="7F21E907" w14:textId="77777777" w:rsidR="00EB38FD" w:rsidRPr="00955097" w:rsidRDefault="00EB38FD" w:rsidP="00921500">
      <w:pPr>
        <w:pStyle w:val="MediumGrid21"/>
        <w:jc w:val="both"/>
        <w:rPr>
          <w:b/>
          <w:i/>
          <w:u w:val="single"/>
        </w:rPr>
      </w:pPr>
      <w:r w:rsidRPr="00E343ED">
        <w:rPr>
          <w:rFonts w:ascii="Calibri" w:hAnsi="Calibri"/>
        </w:rPr>
        <w:t xml:space="preserve">Are you requesting an I-20 for the first time or a transferred I-20?  </w:t>
      </w:r>
    </w:p>
    <w:p w14:paraId="52F5B02C" w14:textId="77777777" w:rsidR="00CB05B4" w:rsidRPr="00E343ED" w:rsidRDefault="00EB38FD" w:rsidP="00921500">
      <w:pPr>
        <w:pStyle w:val="MediumGrid21"/>
        <w:jc w:val="both"/>
        <w:rPr>
          <w:rFonts w:ascii="Calibri" w:hAnsi="Calibri"/>
          <w:b/>
        </w:rPr>
      </w:pPr>
      <w:r w:rsidRPr="00E343ED">
        <w:rPr>
          <w:rFonts w:ascii="Calibri" w:hAnsi="Calibri"/>
          <w:b/>
          <w:sz w:val="44"/>
        </w:rPr>
        <w:t>□</w:t>
      </w:r>
      <w:r w:rsidRPr="00E343ED">
        <w:rPr>
          <w:rFonts w:ascii="Calibri" w:hAnsi="Calibri"/>
          <w:b/>
          <w:sz w:val="28"/>
        </w:rPr>
        <w:t xml:space="preserve"> </w:t>
      </w:r>
      <w:r w:rsidR="00AB6D62" w:rsidRPr="00E343ED">
        <w:rPr>
          <w:rFonts w:ascii="Calibri" w:hAnsi="Calibri"/>
          <w:b/>
        </w:rPr>
        <w:t xml:space="preserve">Initial </w:t>
      </w:r>
      <w:r w:rsidRPr="00E343ED">
        <w:rPr>
          <w:rFonts w:ascii="Calibri" w:hAnsi="Calibri"/>
          <w:b/>
        </w:rPr>
        <w:t xml:space="preserve">I-20        </w:t>
      </w:r>
      <w:r w:rsidRPr="00E343ED">
        <w:rPr>
          <w:rFonts w:ascii="Calibri" w:hAnsi="Calibri"/>
          <w:b/>
          <w:sz w:val="44"/>
        </w:rPr>
        <w:t>□</w:t>
      </w:r>
      <w:r w:rsidRPr="00E343ED">
        <w:rPr>
          <w:rFonts w:ascii="Calibri" w:hAnsi="Calibri"/>
          <w:b/>
        </w:rPr>
        <w:t xml:space="preserve"> Transferred I-</w:t>
      </w:r>
      <w:proofErr w:type="gramStart"/>
      <w:r w:rsidRPr="00E343ED">
        <w:rPr>
          <w:rFonts w:ascii="Calibri" w:hAnsi="Calibri"/>
          <w:b/>
        </w:rPr>
        <w:t>20</w:t>
      </w:r>
      <w:r w:rsidR="00112A53" w:rsidRPr="00E343ED">
        <w:rPr>
          <w:rFonts w:ascii="Calibri" w:hAnsi="Calibri"/>
          <w:b/>
        </w:rPr>
        <w:t xml:space="preserve"> </w:t>
      </w:r>
      <w:r w:rsidR="006C24A5">
        <w:rPr>
          <w:rFonts w:ascii="Calibri" w:hAnsi="Calibri"/>
          <w:b/>
        </w:rPr>
        <w:t xml:space="preserve"> </w:t>
      </w:r>
      <w:r w:rsidR="006C24A5">
        <w:rPr>
          <w:rFonts w:ascii="Calibri" w:hAnsi="Calibri"/>
          <w:b/>
        </w:rPr>
        <w:tab/>
      </w:r>
      <w:proofErr w:type="gramEnd"/>
      <w:r w:rsidR="006C24A5">
        <w:rPr>
          <w:rFonts w:ascii="Calibri" w:hAnsi="Calibri"/>
          <w:b/>
        </w:rPr>
        <w:t>Planned Major or Course of Study _______________________</w:t>
      </w:r>
      <w:r w:rsidR="00112A53" w:rsidRPr="00E343ED">
        <w:rPr>
          <w:rFonts w:ascii="Calibri" w:hAnsi="Calibri"/>
          <w:b/>
        </w:rPr>
        <w:t xml:space="preserve">    </w:t>
      </w:r>
    </w:p>
    <w:p w14:paraId="367460ED" w14:textId="77777777" w:rsidR="00CB05B4" w:rsidRPr="00E343ED" w:rsidRDefault="00CB05B4" w:rsidP="00921500">
      <w:pPr>
        <w:pStyle w:val="MediumGrid21"/>
        <w:jc w:val="both"/>
        <w:rPr>
          <w:rFonts w:ascii="Calibri" w:hAnsi="Calibri"/>
          <w:b/>
        </w:rPr>
      </w:pPr>
    </w:p>
    <w:p w14:paraId="29B72EE1" w14:textId="77777777" w:rsidR="00921500" w:rsidRPr="00E343ED" w:rsidRDefault="00CB05B4" w:rsidP="00581A13">
      <w:pPr>
        <w:pStyle w:val="MediumGrid21"/>
        <w:rPr>
          <w:rFonts w:ascii="Calibri" w:hAnsi="Calibri"/>
          <w:color w:val="000000"/>
        </w:rPr>
      </w:pPr>
      <w:r w:rsidRPr="00E343ED">
        <w:rPr>
          <w:rFonts w:ascii="Calibri" w:hAnsi="Calibri"/>
          <w:color w:val="000000"/>
        </w:rPr>
        <w:t>If you are</w:t>
      </w:r>
      <w:r w:rsidR="00921500" w:rsidRPr="00E343ED">
        <w:rPr>
          <w:rFonts w:ascii="Calibri" w:hAnsi="Calibri"/>
          <w:color w:val="000000"/>
        </w:rPr>
        <w:t xml:space="preserve"> transferring</w:t>
      </w:r>
      <w:r w:rsidRPr="00E343ED">
        <w:rPr>
          <w:rFonts w:ascii="Calibri" w:hAnsi="Calibri"/>
          <w:color w:val="000000"/>
        </w:rPr>
        <w:t xml:space="preserve"> your SEVIS record from another </w:t>
      </w:r>
      <w:proofErr w:type="gramStart"/>
      <w:r w:rsidRPr="00E343ED">
        <w:rPr>
          <w:rFonts w:ascii="Calibri" w:hAnsi="Calibri"/>
          <w:color w:val="000000"/>
        </w:rPr>
        <w:t>institution</w:t>
      </w:r>
      <w:proofErr w:type="gramEnd"/>
      <w:r w:rsidRPr="00E343ED">
        <w:rPr>
          <w:rFonts w:ascii="Calibri" w:hAnsi="Calibri"/>
          <w:color w:val="000000"/>
        </w:rPr>
        <w:t xml:space="preserve"> contact the </w:t>
      </w:r>
      <w:r w:rsidR="00BF03ED" w:rsidRPr="00E343ED">
        <w:rPr>
          <w:rFonts w:ascii="Calibri" w:hAnsi="Calibri"/>
          <w:color w:val="000000"/>
        </w:rPr>
        <w:t>international student</w:t>
      </w:r>
      <w:r w:rsidRPr="00E343ED">
        <w:rPr>
          <w:rFonts w:ascii="Calibri" w:hAnsi="Calibri"/>
          <w:color w:val="000000"/>
        </w:rPr>
        <w:t xml:space="preserve"> advisor at your current institution and</w:t>
      </w:r>
      <w:r w:rsidR="00BE055E">
        <w:rPr>
          <w:rFonts w:ascii="Calibri" w:hAnsi="Calibri"/>
          <w:color w:val="000000"/>
        </w:rPr>
        <w:t xml:space="preserve"> inform </w:t>
      </w:r>
      <w:r w:rsidRPr="00E343ED">
        <w:rPr>
          <w:rFonts w:ascii="Calibri" w:hAnsi="Calibri"/>
          <w:color w:val="000000"/>
        </w:rPr>
        <w:t>t</w:t>
      </w:r>
      <w:r w:rsidR="00581A13" w:rsidRPr="00E343ED">
        <w:rPr>
          <w:rFonts w:ascii="Calibri" w:hAnsi="Calibri"/>
          <w:color w:val="000000"/>
        </w:rPr>
        <w:t>hem you are transferring to</w:t>
      </w:r>
    </w:p>
    <w:p w14:paraId="738E2BDA" w14:textId="77777777" w:rsidR="006C24A5" w:rsidRDefault="006C24A5" w:rsidP="00581A13">
      <w:pPr>
        <w:pStyle w:val="MediumGrid21"/>
        <w:rPr>
          <w:rFonts w:ascii="Calibri" w:hAnsi="Calibri"/>
          <w:color w:val="000000"/>
        </w:rPr>
      </w:pPr>
    </w:p>
    <w:p w14:paraId="30353A4A" w14:textId="69EB9872" w:rsidR="00921500" w:rsidRPr="00E343ED" w:rsidRDefault="00921500" w:rsidP="006C24A5">
      <w:pPr>
        <w:pStyle w:val="MediumGrid21"/>
        <w:rPr>
          <w:rFonts w:ascii="Calibri" w:hAnsi="Calibri"/>
          <w:sz w:val="20"/>
          <w:szCs w:val="20"/>
        </w:rPr>
      </w:pPr>
      <w:r w:rsidRPr="00E343ED">
        <w:rPr>
          <w:rFonts w:ascii="Calibri" w:hAnsi="Calibri"/>
          <w:color w:val="000000"/>
        </w:rPr>
        <w:t xml:space="preserve"> </w:t>
      </w:r>
      <w:r w:rsidR="00862F29" w:rsidRPr="00862F29">
        <w:rPr>
          <w:rFonts w:ascii="Calibri" w:hAnsi="Calibri"/>
          <w:b/>
          <w:bCs/>
          <w:color w:val="000000"/>
        </w:rPr>
        <w:t>Tennessee Wesleyan University</w:t>
      </w:r>
      <w:r w:rsidR="00581A13" w:rsidRPr="00E343ED">
        <w:rPr>
          <w:rFonts w:ascii="Calibri" w:hAnsi="Calibri"/>
          <w:b/>
          <w:bCs/>
          <w:color w:val="000000"/>
        </w:rPr>
        <w:t xml:space="preserve">, </w:t>
      </w:r>
      <w:r w:rsidR="001B424B">
        <w:rPr>
          <w:rFonts w:ascii="Calibri" w:hAnsi="Calibri"/>
          <w:b/>
          <w:bCs/>
          <w:color w:val="000000"/>
        </w:rPr>
        <w:t>Knoxville</w:t>
      </w:r>
      <w:r w:rsidRPr="00E343ED">
        <w:rPr>
          <w:rFonts w:ascii="Calibri" w:hAnsi="Calibri"/>
          <w:b/>
          <w:bCs/>
          <w:color w:val="000000"/>
        </w:rPr>
        <w:t xml:space="preserve">, </w:t>
      </w:r>
      <w:r w:rsidR="00862F29">
        <w:rPr>
          <w:rFonts w:ascii="Calibri" w:hAnsi="Calibri"/>
          <w:b/>
          <w:bCs/>
          <w:color w:val="000000"/>
        </w:rPr>
        <w:t>Tennessee</w:t>
      </w:r>
      <w:r w:rsidR="00581A13" w:rsidRPr="00E343ED">
        <w:rPr>
          <w:rFonts w:ascii="Calibri" w:hAnsi="Calibri"/>
          <w:b/>
          <w:bCs/>
          <w:color w:val="000000"/>
        </w:rPr>
        <w:t xml:space="preserve"> </w:t>
      </w:r>
      <w:r w:rsidRPr="00E343ED">
        <w:rPr>
          <w:rFonts w:ascii="Calibri" w:hAnsi="Calibri"/>
          <w:b/>
          <w:bCs/>
          <w:color w:val="000000"/>
        </w:rPr>
        <w:t>S</w:t>
      </w:r>
      <w:r w:rsidR="00CB05B4" w:rsidRPr="00E343ED">
        <w:rPr>
          <w:rFonts w:ascii="Calibri" w:hAnsi="Calibri"/>
          <w:b/>
          <w:bCs/>
          <w:color w:val="000000"/>
        </w:rPr>
        <w:t xml:space="preserve">EVIS </w:t>
      </w:r>
      <w:r w:rsidR="00581A13" w:rsidRPr="00E343ED">
        <w:rPr>
          <w:rFonts w:ascii="Calibri" w:hAnsi="Calibri"/>
          <w:b/>
          <w:bCs/>
          <w:color w:val="000000"/>
        </w:rPr>
        <w:t>ID</w:t>
      </w:r>
      <w:r w:rsidR="00CB05B4" w:rsidRPr="00E343ED">
        <w:rPr>
          <w:rFonts w:ascii="Calibri" w:hAnsi="Calibri"/>
          <w:b/>
          <w:bCs/>
          <w:color w:val="000000"/>
        </w:rPr>
        <w:t xml:space="preserve">: </w:t>
      </w:r>
      <w:r w:rsidR="004937CF" w:rsidRPr="004937CF">
        <w:rPr>
          <w:rFonts w:ascii="Helvetica" w:hAnsi="Helvetica"/>
          <w:b/>
          <w:bCs/>
          <w:color w:val="333333"/>
          <w:sz w:val="21"/>
          <w:szCs w:val="21"/>
          <w:shd w:val="clear" w:color="auto" w:fill="F5F5F5"/>
        </w:rPr>
        <w:t>NOL214F10175001</w:t>
      </w:r>
    </w:p>
    <w:p w14:paraId="6A905677" w14:textId="77777777" w:rsidR="00940CE5" w:rsidRPr="00E343ED" w:rsidRDefault="00940CE5" w:rsidP="00921500">
      <w:pPr>
        <w:pStyle w:val="MediumGrid21"/>
        <w:jc w:val="both"/>
        <w:rPr>
          <w:rFonts w:ascii="Calibri" w:hAnsi="Calibri"/>
        </w:rPr>
      </w:pPr>
    </w:p>
    <w:p w14:paraId="3E5203FF" w14:textId="77777777" w:rsidR="008026B4" w:rsidRPr="00E343ED" w:rsidRDefault="00940CE5" w:rsidP="00921500">
      <w:pPr>
        <w:pStyle w:val="MediumGrid21"/>
        <w:jc w:val="both"/>
        <w:rPr>
          <w:rFonts w:ascii="Calibri" w:hAnsi="Calibri"/>
          <w:b/>
        </w:rPr>
      </w:pPr>
      <w:r w:rsidRPr="00E343ED">
        <w:rPr>
          <w:rFonts w:ascii="Calibri" w:hAnsi="Calibri"/>
          <w:b/>
        </w:rPr>
        <w:t xml:space="preserve">INFORMATION </w:t>
      </w:r>
      <w:r w:rsidR="00921500" w:rsidRPr="00E343ED">
        <w:rPr>
          <w:rFonts w:ascii="Calibri" w:hAnsi="Calibri"/>
          <w:b/>
        </w:rPr>
        <w:t>A</w:t>
      </w:r>
      <w:r w:rsidR="00112A53" w:rsidRPr="00E343ED">
        <w:rPr>
          <w:rFonts w:ascii="Calibri" w:hAnsi="Calibri"/>
          <w:b/>
        </w:rPr>
        <w:t>S IT APPEARS ON PASSPORT</w:t>
      </w:r>
      <w:r w:rsidR="006C24A5">
        <w:rPr>
          <w:rFonts w:ascii="Calibri" w:hAnsi="Calibri"/>
          <w:b/>
        </w:rPr>
        <w:t xml:space="preserve"> (to be completed by the student)</w:t>
      </w:r>
    </w:p>
    <w:p w14:paraId="6B7035A3" w14:textId="77777777" w:rsidR="00921500" w:rsidRPr="00E343ED" w:rsidRDefault="00112A53" w:rsidP="00921500">
      <w:pPr>
        <w:pStyle w:val="MediumGrid21"/>
        <w:jc w:val="both"/>
        <w:rPr>
          <w:rFonts w:ascii="Calibri" w:hAnsi="Calibri"/>
        </w:rPr>
      </w:pPr>
      <w:r w:rsidRPr="00E343ED">
        <w:rPr>
          <w:rFonts w:ascii="Calibri" w:hAnsi="Calibri"/>
        </w:rPr>
        <w:br/>
      </w:r>
      <w:r w:rsidR="00921500" w:rsidRPr="00E343ED">
        <w:rPr>
          <w:rFonts w:ascii="Calibri" w:hAnsi="Calibri"/>
        </w:rPr>
        <w:t>_________________________</w:t>
      </w:r>
      <w:r w:rsidR="00921500" w:rsidRPr="00E343ED">
        <w:rPr>
          <w:rFonts w:ascii="Calibri" w:hAnsi="Calibri"/>
        </w:rPr>
        <w:tab/>
        <w:t>_______________________</w:t>
      </w:r>
      <w:r w:rsidR="00921500" w:rsidRPr="00E343ED">
        <w:rPr>
          <w:rFonts w:ascii="Calibri" w:hAnsi="Calibri"/>
        </w:rPr>
        <w:tab/>
      </w:r>
      <w:r w:rsidR="00921500" w:rsidRPr="00E343ED">
        <w:rPr>
          <w:rFonts w:ascii="Calibri" w:hAnsi="Calibri"/>
        </w:rPr>
        <w:tab/>
        <w:t>__________________</w:t>
      </w:r>
    </w:p>
    <w:p w14:paraId="4AC68C8D" w14:textId="77777777" w:rsidR="008026B4" w:rsidRPr="00E343ED" w:rsidRDefault="008026B4" w:rsidP="00C52610">
      <w:pPr>
        <w:pStyle w:val="MediumGrid21"/>
        <w:jc w:val="both"/>
        <w:rPr>
          <w:rFonts w:ascii="Calibri" w:hAnsi="Calibri"/>
        </w:rPr>
      </w:pPr>
      <w:r w:rsidRPr="00E343ED">
        <w:rPr>
          <w:rFonts w:ascii="Calibri" w:hAnsi="Calibri"/>
        </w:rPr>
        <w:t xml:space="preserve">Family </w:t>
      </w:r>
      <w:r w:rsidR="00921500" w:rsidRPr="00E343ED">
        <w:rPr>
          <w:rFonts w:ascii="Calibri" w:hAnsi="Calibri"/>
        </w:rPr>
        <w:t>(</w:t>
      </w:r>
      <w:proofErr w:type="gramStart"/>
      <w:r w:rsidR="00921500" w:rsidRPr="00E343ED">
        <w:rPr>
          <w:rFonts w:ascii="Calibri" w:hAnsi="Calibri"/>
        </w:rPr>
        <w:t>Last</w:t>
      </w:r>
      <w:r w:rsidR="00BE055E">
        <w:rPr>
          <w:rFonts w:ascii="Calibri" w:hAnsi="Calibri"/>
        </w:rPr>
        <w:t xml:space="preserve">  /</w:t>
      </w:r>
      <w:proofErr w:type="gramEnd"/>
      <w:r w:rsidR="00BE055E">
        <w:rPr>
          <w:rFonts w:ascii="Calibri" w:hAnsi="Calibri"/>
        </w:rPr>
        <w:t xml:space="preserve"> Sur</w:t>
      </w:r>
      <w:r w:rsidR="00921500" w:rsidRPr="00E343ED">
        <w:rPr>
          <w:rFonts w:ascii="Calibri" w:hAnsi="Calibri"/>
        </w:rPr>
        <w:t xml:space="preserve">) </w:t>
      </w:r>
      <w:r w:rsidRPr="00E343ED">
        <w:rPr>
          <w:rFonts w:ascii="Calibri" w:hAnsi="Calibri"/>
        </w:rPr>
        <w:t>Name</w:t>
      </w:r>
      <w:r w:rsidR="00921500" w:rsidRPr="00E343ED">
        <w:rPr>
          <w:rFonts w:ascii="Calibri" w:hAnsi="Calibri"/>
        </w:rPr>
        <w:tab/>
      </w:r>
      <w:r w:rsidR="00921500" w:rsidRPr="00E343ED">
        <w:rPr>
          <w:rFonts w:ascii="Calibri" w:hAnsi="Calibri"/>
        </w:rPr>
        <w:tab/>
        <w:t>Given (First) Name</w:t>
      </w:r>
      <w:r w:rsidR="00921500" w:rsidRPr="00E343ED">
        <w:rPr>
          <w:rFonts w:ascii="Calibri" w:hAnsi="Calibri"/>
        </w:rPr>
        <w:tab/>
      </w:r>
      <w:r w:rsidR="00921500" w:rsidRPr="00E343ED">
        <w:rPr>
          <w:rFonts w:ascii="Calibri" w:hAnsi="Calibri"/>
        </w:rPr>
        <w:tab/>
      </w:r>
      <w:r w:rsidR="00921500" w:rsidRPr="00E343ED">
        <w:rPr>
          <w:rFonts w:ascii="Calibri" w:hAnsi="Calibri"/>
        </w:rPr>
        <w:tab/>
        <w:t xml:space="preserve"> Middle Name</w:t>
      </w:r>
    </w:p>
    <w:p w14:paraId="3E0ACB13" w14:textId="77777777" w:rsidR="008026B4" w:rsidRPr="00E343ED" w:rsidRDefault="008026B4" w:rsidP="00C52610">
      <w:pPr>
        <w:pStyle w:val="MediumGrid21"/>
        <w:jc w:val="both"/>
        <w:rPr>
          <w:rFonts w:ascii="Calibri" w:hAnsi="Calibri"/>
        </w:rPr>
      </w:pPr>
      <w:r w:rsidRPr="00E343ED">
        <w:rPr>
          <w:rFonts w:ascii="Calibri" w:hAnsi="Calibri"/>
        </w:rPr>
        <w:t>Date of Birth (mm/dd/</w:t>
      </w:r>
      <w:proofErr w:type="spellStart"/>
      <w:r w:rsidRPr="00E343ED">
        <w:rPr>
          <w:rFonts w:ascii="Calibri" w:hAnsi="Calibri"/>
        </w:rPr>
        <w:t>yy</w:t>
      </w:r>
      <w:r w:rsidR="00940CE5" w:rsidRPr="00E343ED">
        <w:rPr>
          <w:rFonts w:ascii="Calibri" w:hAnsi="Calibri"/>
        </w:rPr>
        <w:t>y</w:t>
      </w:r>
      <w:r w:rsidRPr="00E343ED">
        <w:rPr>
          <w:rFonts w:ascii="Calibri" w:hAnsi="Calibri"/>
        </w:rPr>
        <w:t>y</w:t>
      </w:r>
      <w:proofErr w:type="spellEnd"/>
      <w:r w:rsidRPr="00E343ED">
        <w:rPr>
          <w:rFonts w:ascii="Calibri" w:hAnsi="Calibri"/>
        </w:rPr>
        <w:t>):</w:t>
      </w:r>
      <w:r w:rsidR="00921500" w:rsidRPr="00E343ED">
        <w:rPr>
          <w:rFonts w:ascii="Calibri" w:hAnsi="Calibri"/>
        </w:rPr>
        <w:t xml:space="preserve">  ____ / ____ / _______</w:t>
      </w:r>
      <w:r w:rsidR="00921500"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>Gender:</w:t>
      </w:r>
      <w:r w:rsidR="00921500" w:rsidRPr="00E343ED">
        <w:rPr>
          <w:rFonts w:ascii="Calibri" w:hAnsi="Calibri"/>
        </w:rPr>
        <w:t xml:space="preserve"> </w:t>
      </w:r>
      <w:r w:rsidR="00BF03ED" w:rsidRPr="00BF03ED">
        <w:rPr>
          <w:rFonts w:ascii="Calibri" w:hAnsi="Calibri"/>
          <w:b/>
          <w:sz w:val="44"/>
        </w:rPr>
        <w:t>□</w:t>
      </w:r>
      <w:proofErr w:type="gramStart"/>
      <w:r w:rsidR="00921500" w:rsidRPr="00E343ED">
        <w:rPr>
          <w:rFonts w:ascii="Calibri" w:hAnsi="Calibri"/>
        </w:rPr>
        <w:t xml:space="preserve">Female  </w:t>
      </w:r>
      <w:r w:rsidR="00BF03ED" w:rsidRPr="00BF03ED">
        <w:rPr>
          <w:rFonts w:ascii="Calibri" w:hAnsi="Calibri"/>
          <w:b/>
          <w:sz w:val="44"/>
        </w:rPr>
        <w:t>□</w:t>
      </w:r>
      <w:proofErr w:type="gramEnd"/>
      <w:r w:rsidR="00921500" w:rsidRPr="00E343ED">
        <w:rPr>
          <w:rFonts w:ascii="Calibri" w:hAnsi="Calibri"/>
        </w:rPr>
        <w:t>Male</w:t>
      </w:r>
    </w:p>
    <w:p w14:paraId="3F1D672D" w14:textId="77777777" w:rsidR="00921500" w:rsidRPr="00E343ED" w:rsidRDefault="00921500" w:rsidP="00921500">
      <w:pPr>
        <w:pStyle w:val="MediumGrid21"/>
        <w:jc w:val="both"/>
        <w:rPr>
          <w:rFonts w:ascii="Calibri" w:hAnsi="Calibri"/>
        </w:rPr>
      </w:pPr>
      <w:r w:rsidRPr="00E343ED">
        <w:rPr>
          <w:rFonts w:ascii="Calibri" w:hAnsi="Calibri"/>
        </w:rPr>
        <w:t>_______________________________</w:t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  <w:t>____________________________________</w:t>
      </w:r>
    </w:p>
    <w:p w14:paraId="660C09EE" w14:textId="77777777" w:rsidR="008026B4" w:rsidRPr="00E343ED" w:rsidRDefault="00921500" w:rsidP="00C52610">
      <w:pPr>
        <w:pStyle w:val="MediumGrid21"/>
        <w:spacing w:after="240"/>
        <w:jc w:val="both"/>
        <w:rPr>
          <w:rFonts w:ascii="Calibri" w:hAnsi="Calibri"/>
        </w:rPr>
      </w:pPr>
      <w:r w:rsidRPr="00E343ED">
        <w:rPr>
          <w:rFonts w:ascii="Calibri" w:hAnsi="Calibri"/>
        </w:rPr>
        <w:t>Country of Birth</w:t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  <w:t>C</w:t>
      </w:r>
      <w:r w:rsidR="008026B4" w:rsidRPr="00E343ED">
        <w:rPr>
          <w:rFonts w:ascii="Calibri" w:hAnsi="Calibri"/>
        </w:rPr>
        <w:t>ountry of Citizenship</w:t>
      </w:r>
      <w:r w:rsidRPr="00E343ED">
        <w:rPr>
          <w:rFonts w:ascii="Calibri" w:hAnsi="Calibri"/>
        </w:rPr>
        <w:tab/>
      </w:r>
    </w:p>
    <w:p w14:paraId="76E5CE78" w14:textId="1B4CD95C" w:rsidR="00783A5B" w:rsidRDefault="00783A5B" w:rsidP="00921500">
      <w:pPr>
        <w:pStyle w:val="MediumGrid21"/>
        <w:jc w:val="both"/>
        <w:rPr>
          <w:rFonts w:ascii="Calibri" w:hAnsi="Calibri"/>
        </w:rPr>
      </w:pPr>
      <w:r>
        <w:rPr>
          <w:rFonts w:ascii="Calibri" w:hAnsi="Calibri"/>
        </w:rPr>
        <w:t xml:space="preserve">City of Birth: ________________________________ </w:t>
      </w:r>
      <w:r w:rsidR="00862F29">
        <w:rPr>
          <w:rFonts w:ascii="Calibri" w:hAnsi="Calibri"/>
        </w:rPr>
        <w:t>TWU</w:t>
      </w:r>
      <w:r>
        <w:rPr>
          <w:rFonts w:ascii="Calibri" w:hAnsi="Calibri"/>
        </w:rPr>
        <w:t xml:space="preserve"> Student ID: ______________________</w:t>
      </w:r>
    </w:p>
    <w:p w14:paraId="692EB7B8" w14:textId="77777777" w:rsidR="00783A5B" w:rsidRDefault="00783A5B" w:rsidP="00921500">
      <w:pPr>
        <w:pStyle w:val="MediumGrid21"/>
        <w:jc w:val="both"/>
        <w:rPr>
          <w:rFonts w:ascii="Calibri" w:hAnsi="Calibri"/>
        </w:rPr>
      </w:pPr>
    </w:p>
    <w:p w14:paraId="404AFDDD" w14:textId="77777777" w:rsidR="00251F5F" w:rsidRPr="00E343ED" w:rsidRDefault="00921500" w:rsidP="00921500">
      <w:pPr>
        <w:pStyle w:val="MediumGrid21"/>
        <w:jc w:val="both"/>
        <w:rPr>
          <w:rFonts w:ascii="Calibri" w:hAnsi="Calibri"/>
        </w:rPr>
      </w:pPr>
      <w:r w:rsidRPr="00E343ED">
        <w:rPr>
          <w:rFonts w:ascii="Calibri" w:hAnsi="Calibri"/>
        </w:rPr>
        <w:t>Email _</w:t>
      </w:r>
      <w:r w:rsidR="00251F5F" w:rsidRPr="00E343ED">
        <w:rPr>
          <w:rFonts w:ascii="Calibri" w:hAnsi="Calibri"/>
        </w:rPr>
        <w:t>___________________________</w:t>
      </w:r>
      <w:r w:rsidR="00251F5F"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 xml:space="preserve">Phone </w:t>
      </w:r>
      <w:r w:rsidR="00251F5F" w:rsidRPr="00E343ED">
        <w:rPr>
          <w:rFonts w:ascii="Calibri" w:hAnsi="Calibri"/>
        </w:rPr>
        <w:t>___________ ________</w:t>
      </w:r>
      <w:proofErr w:type="gramStart"/>
      <w:r w:rsidR="00251F5F" w:rsidRPr="00E343ED">
        <w:rPr>
          <w:rFonts w:ascii="Calibri" w:hAnsi="Calibri"/>
        </w:rPr>
        <w:t>_  _</w:t>
      </w:r>
      <w:proofErr w:type="gramEnd"/>
      <w:r w:rsidR="00251F5F" w:rsidRPr="00E343ED">
        <w:rPr>
          <w:rFonts w:ascii="Calibri" w:hAnsi="Calibri"/>
        </w:rPr>
        <w:t>______________</w:t>
      </w:r>
    </w:p>
    <w:p w14:paraId="17F9CFF8" w14:textId="77777777" w:rsidR="008026B4" w:rsidRDefault="00251F5F" w:rsidP="00921500">
      <w:pPr>
        <w:pStyle w:val="MediumGrid21"/>
        <w:jc w:val="both"/>
        <w:rPr>
          <w:rFonts w:ascii="Calibri" w:hAnsi="Calibri"/>
          <w:sz w:val="20"/>
        </w:rPr>
      </w:pP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</w:rPr>
        <w:tab/>
      </w:r>
      <w:r w:rsidRPr="00E343ED">
        <w:rPr>
          <w:rFonts w:ascii="Calibri" w:hAnsi="Calibri"/>
          <w:sz w:val="20"/>
        </w:rPr>
        <w:t xml:space="preserve">country code      city code         phone number  </w:t>
      </w:r>
    </w:p>
    <w:p w14:paraId="65AC17E9" w14:textId="77777777" w:rsidR="00783A5B" w:rsidRDefault="00783A5B" w:rsidP="00921500">
      <w:pPr>
        <w:pStyle w:val="MediumGrid21"/>
        <w:jc w:val="both"/>
        <w:rPr>
          <w:rFonts w:ascii="Calibri" w:hAnsi="Calibri"/>
          <w:sz w:val="20"/>
        </w:rPr>
      </w:pPr>
    </w:p>
    <w:p w14:paraId="161E360A" w14:textId="254AEE5E" w:rsidR="00783A5B" w:rsidRDefault="00783A5B" w:rsidP="00921500">
      <w:pPr>
        <w:pStyle w:val="MediumGrid21"/>
        <w:jc w:val="both"/>
        <w:rPr>
          <w:rFonts w:ascii="Calibri" w:hAnsi="Calibri"/>
          <w:sz w:val="22"/>
          <w:szCs w:val="22"/>
        </w:rPr>
      </w:pPr>
      <w:r w:rsidRPr="00783A5B">
        <w:rPr>
          <w:rFonts w:ascii="Calibri" w:hAnsi="Calibri"/>
          <w:sz w:val="22"/>
          <w:szCs w:val="22"/>
        </w:rPr>
        <w:t xml:space="preserve">Degree Program (must match the program listed on your </w:t>
      </w:r>
      <w:r w:rsidR="00FB47AB">
        <w:rPr>
          <w:rFonts w:ascii="Calibri" w:hAnsi="Calibri"/>
          <w:sz w:val="22"/>
          <w:szCs w:val="22"/>
        </w:rPr>
        <w:t>TWU</w:t>
      </w:r>
      <w:r w:rsidRPr="00783A5B">
        <w:rPr>
          <w:rFonts w:ascii="Calibri" w:hAnsi="Calibri"/>
          <w:sz w:val="22"/>
          <w:szCs w:val="22"/>
        </w:rPr>
        <w:t xml:space="preserve"> acceptance letter):</w:t>
      </w:r>
    </w:p>
    <w:p w14:paraId="200BE2CB" w14:textId="77777777" w:rsidR="00783A5B" w:rsidRPr="00783A5B" w:rsidRDefault="00783A5B" w:rsidP="00921500">
      <w:pPr>
        <w:pStyle w:val="MediumGrid21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</w:r>
      <w:r>
        <w:rPr>
          <w:rFonts w:ascii="Calibri" w:hAnsi="Calibri"/>
          <w:sz w:val="22"/>
          <w:szCs w:val="22"/>
        </w:rPr>
        <w:softHyphen/>
        <w:t>_______________________________________________________________________________________</w:t>
      </w:r>
    </w:p>
    <w:p w14:paraId="03085254" w14:textId="77777777" w:rsidR="00955097" w:rsidRPr="00E343ED" w:rsidRDefault="00955097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  <w:b/>
        </w:rPr>
        <w:t>CURRENT ADDRESS</w:t>
      </w:r>
      <w:r w:rsidR="00783A5B">
        <w:rPr>
          <w:rFonts w:ascii="Calibri" w:hAnsi="Calibri"/>
          <w:b/>
        </w:rPr>
        <w:t>ES</w:t>
      </w:r>
      <w:r w:rsidR="006C24A5">
        <w:rPr>
          <w:rFonts w:ascii="Calibri" w:hAnsi="Calibri"/>
          <w:b/>
        </w:rPr>
        <w:t xml:space="preserve"> (to be completed by the student)</w:t>
      </w:r>
    </w:p>
    <w:p w14:paraId="714B060D" w14:textId="77777777" w:rsidR="00251F5F" w:rsidRPr="00E343ED" w:rsidRDefault="008026B4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</w:rPr>
        <w:t xml:space="preserve">Foreign </w:t>
      </w:r>
      <w:r w:rsidR="00955097" w:rsidRPr="00E343ED">
        <w:rPr>
          <w:rFonts w:ascii="Calibri" w:hAnsi="Calibri"/>
        </w:rPr>
        <w:t>Address</w:t>
      </w:r>
      <w:r w:rsidR="00020DC0" w:rsidRPr="00E343ED">
        <w:rPr>
          <w:rFonts w:ascii="Calibri" w:hAnsi="Calibri"/>
        </w:rPr>
        <w:t xml:space="preserve"> (home, outside US)</w:t>
      </w:r>
      <w:r w:rsidR="00955097" w:rsidRPr="00E343ED">
        <w:rPr>
          <w:rFonts w:ascii="Calibri" w:hAnsi="Calibri"/>
        </w:rPr>
        <w:t>:</w:t>
      </w:r>
    </w:p>
    <w:p w14:paraId="66342100" w14:textId="77777777" w:rsidR="008026B4" w:rsidRPr="00E343ED" w:rsidRDefault="008026B4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</w:rPr>
        <w:tab/>
        <w:t>Addre</w:t>
      </w:r>
      <w:r w:rsidR="00581A13" w:rsidRPr="00E343ED">
        <w:rPr>
          <w:rFonts w:ascii="Calibri" w:hAnsi="Calibri"/>
        </w:rPr>
        <w:t xml:space="preserve">ss </w:t>
      </w:r>
      <w:proofErr w:type="gramStart"/>
      <w:r w:rsidR="00581A13" w:rsidRPr="00E343ED">
        <w:rPr>
          <w:rFonts w:ascii="Calibri" w:hAnsi="Calibri"/>
        </w:rPr>
        <w:t>1  _</w:t>
      </w:r>
      <w:proofErr w:type="gramEnd"/>
      <w:r w:rsidR="00581A13" w:rsidRPr="00E343ED">
        <w:rPr>
          <w:rFonts w:ascii="Calibri" w:hAnsi="Calibri"/>
        </w:rPr>
        <w:t>_____________________________________________________________</w:t>
      </w:r>
    </w:p>
    <w:p w14:paraId="78E2ECB7" w14:textId="77777777" w:rsidR="008026B4" w:rsidRPr="00E343ED" w:rsidRDefault="00581A13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</w:rPr>
        <w:tab/>
        <w:t xml:space="preserve">Address </w:t>
      </w:r>
      <w:proofErr w:type="gramStart"/>
      <w:r w:rsidRPr="00E343ED">
        <w:rPr>
          <w:rFonts w:ascii="Calibri" w:hAnsi="Calibri"/>
        </w:rPr>
        <w:t>2  _</w:t>
      </w:r>
      <w:proofErr w:type="gramEnd"/>
      <w:r w:rsidRPr="00E343ED">
        <w:rPr>
          <w:rFonts w:ascii="Calibri" w:hAnsi="Calibri"/>
        </w:rPr>
        <w:t>_____________________________________________________________</w:t>
      </w:r>
    </w:p>
    <w:p w14:paraId="34A02204" w14:textId="77777777" w:rsidR="00251F5F" w:rsidRPr="00E343ED" w:rsidRDefault="00251F5F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</w:rPr>
        <w:tab/>
        <w:t>City</w:t>
      </w:r>
      <w:r w:rsidR="00581A13" w:rsidRPr="00E343ED">
        <w:rPr>
          <w:rFonts w:ascii="Calibri" w:hAnsi="Calibri"/>
        </w:rPr>
        <w:t xml:space="preserve"> ___________________________________________________________________</w:t>
      </w:r>
    </w:p>
    <w:p w14:paraId="7E45BEE7" w14:textId="77777777" w:rsidR="00581A13" w:rsidRPr="00E343ED" w:rsidRDefault="00251F5F" w:rsidP="0068408A">
      <w:pPr>
        <w:pStyle w:val="MediumGrid21"/>
        <w:spacing w:line="360" w:lineRule="exact"/>
        <w:ind w:firstLine="720"/>
        <w:jc w:val="both"/>
        <w:rPr>
          <w:rFonts w:ascii="Calibri" w:hAnsi="Calibri"/>
        </w:rPr>
      </w:pPr>
      <w:r w:rsidRPr="00E343ED">
        <w:rPr>
          <w:rFonts w:ascii="Calibri" w:hAnsi="Calibri"/>
        </w:rPr>
        <w:t>Province/</w:t>
      </w:r>
      <w:proofErr w:type="gramStart"/>
      <w:r w:rsidRPr="00E343ED">
        <w:rPr>
          <w:rFonts w:ascii="Calibri" w:hAnsi="Calibri"/>
        </w:rPr>
        <w:t>Territory  _</w:t>
      </w:r>
      <w:proofErr w:type="gramEnd"/>
      <w:r w:rsidRPr="00E343ED">
        <w:rPr>
          <w:rFonts w:ascii="Calibri" w:hAnsi="Calibri"/>
        </w:rPr>
        <w:t>______________________________</w:t>
      </w:r>
      <w:r w:rsidR="00581A13" w:rsidRPr="00E343ED">
        <w:rPr>
          <w:rFonts w:ascii="Calibri" w:hAnsi="Calibri"/>
        </w:rPr>
        <w:tab/>
        <w:t>Postal Code _____________</w:t>
      </w:r>
    </w:p>
    <w:p w14:paraId="54B9A0BF" w14:textId="77777777" w:rsidR="00112A53" w:rsidRPr="00E343ED" w:rsidRDefault="00581A13" w:rsidP="0068408A">
      <w:pPr>
        <w:pStyle w:val="MediumGrid21"/>
        <w:spacing w:line="360" w:lineRule="exact"/>
        <w:ind w:firstLine="720"/>
        <w:jc w:val="both"/>
        <w:rPr>
          <w:rFonts w:ascii="Calibri" w:hAnsi="Calibri"/>
        </w:rPr>
      </w:pPr>
      <w:proofErr w:type="gramStart"/>
      <w:r w:rsidRPr="00E343ED">
        <w:rPr>
          <w:rFonts w:ascii="Calibri" w:hAnsi="Calibri"/>
        </w:rPr>
        <w:t>Country  _</w:t>
      </w:r>
      <w:proofErr w:type="gramEnd"/>
      <w:r w:rsidRPr="00E343ED">
        <w:rPr>
          <w:rFonts w:ascii="Calibri" w:hAnsi="Calibri"/>
        </w:rPr>
        <w:t>_______________________________________________________________</w:t>
      </w:r>
    </w:p>
    <w:p w14:paraId="7058B0E7" w14:textId="77777777" w:rsidR="00955097" w:rsidRPr="00E343ED" w:rsidRDefault="00955097" w:rsidP="0068408A">
      <w:pPr>
        <w:pStyle w:val="MediumGrid21"/>
        <w:spacing w:line="360" w:lineRule="exact"/>
        <w:jc w:val="both"/>
        <w:rPr>
          <w:rFonts w:ascii="Calibri" w:hAnsi="Calibri"/>
        </w:rPr>
      </w:pPr>
    </w:p>
    <w:p w14:paraId="15876EE1" w14:textId="77777777" w:rsidR="00581A13" w:rsidRPr="00E343ED" w:rsidRDefault="00112A53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</w:rPr>
        <w:t>US Address (if applicable):</w:t>
      </w:r>
    </w:p>
    <w:p w14:paraId="07B56304" w14:textId="77777777" w:rsidR="00581A13" w:rsidRPr="00E343ED" w:rsidRDefault="00112A53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</w:rPr>
        <w:lastRenderedPageBreak/>
        <w:tab/>
      </w:r>
      <w:r w:rsidR="00581A13" w:rsidRPr="00E343ED">
        <w:rPr>
          <w:rFonts w:ascii="Calibri" w:hAnsi="Calibri"/>
        </w:rPr>
        <w:t xml:space="preserve">Address </w:t>
      </w:r>
      <w:proofErr w:type="gramStart"/>
      <w:r w:rsidR="00581A13" w:rsidRPr="00E343ED">
        <w:rPr>
          <w:rFonts w:ascii="Calibri" w:hAnsi="Calibri"/>
        </w:rPr>
        <w:t>1  _</w:t>
      </w:r>
      <w:proofErr w:type="gramEnd"/>
      <w:r w:rsidR="00581A13" w:rsidRPr="00E343ED">
        <w:rPr>
          <w:rFonts w:ascii="Calibri" w:hAnsi="Calibri"/>
        </w:rPr>
        <w:t>_____________________________________________________________</w:t>
      </w:r>
    </w:p>
    <w:p w14:paraId="54A4498C" w14:textId="77777777" w:rsidR="00581A13" w:rsidRPr="00E343ED" w:rsidRDefault="00581A13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</w:rPr>
        <w:tab/>
        <w:t xml:space="preserve">Address </w:t>
      </w:r>
      <w:proofErr w:type="gramStart"/>
      <w:r w:rsidRPr="00E343ED">
        <w:rPr>
          <w:rFonts w:ascii="Calibri" w:hAnsi="Calibri"/>
        </w:rPr>
        <w:t>2  _</w:t>
      </w:r>
      <w:proofErr w:type="gramEnd"/>
      <w:r w:rsidRPr="00E343ED">
        <w:rPr>
          <w:rFonts w:ascii="Calibri" w:hAnsi="Calibri"/>
        </w:rPr>
        <w:t>_____________________________________________________________</w:t>
      </w:r>
    </w:p>
    <w:p w14:paraId="3DA6696F" w14:textId="77777777" w:rsidR="00581A13" w:rsidRPr="00E343ED" w:rsidRDefault="00581A13" w:rsidP="0068408A">
      <w:pPr>
        <w:pStyle w:val="MediumGrid21"/>
        <w:spacing w:line="360" w:lineRule="exact"/>
        <w:jc w:val="both"/>
        <w:rPr>
          <w:rFonts w:ascii="Calibri" w:hAnsi="Calibri"/>
        </w:rPr>
      </w:pPr>
      <w:r w:rsidRPr="00E343ED">
        <w:rPr>
          <w:rFonts w:ascii="Calibri" w:hAnsi="Calibri"/>
        </w:rPr>
        <w:tab/>
        <w:t>City ___________________________________________________________________</w:t>
      </w:r>
    </w:p>
    <w:p w14:paraId="34279E8B" w14:textId="77777777" w:rsidR="00581A13" w:rsidRPr="00E343ED" w:rsidRDefault="00581A13" w:rsidP="0068408A">
      <w:pPr>
        <w:pStyle w:val="MediumGrid21"/>
        <w:spacing w:line="360" w:lineRule="exact"/>
        <w:ind w:firstLine="720"/>
        <w:jc w:val="both"/>
        <w:rPr>
          <w:rFonts w:ascii="Calibri" w:hAnsi="Calibri"/>
        </w:rPr>
      </w:pPr>
      <w:r w:rsidRPr="00E343ED">
        <w:rPr>
          <w:rFonts w:ascii="Calibri" w:hAnsi="Calibri"/>
        </w:rPr>
        <w:t>Province/</w:t>
      </w:r>
      <w:proofErr w:type="gramStart"/>
      <w:r w:rsidRPr="00E343ED">
        <w:rPr>
          <w:rFonts w:ascii="Calibri" w:hAnsi="Calibri"/>
        </w:rPr>
        <w:t>Territory  _</w:t>
      </w:r>
      <w:proofErr w:type="gramEnd"/>
      <w:r w:rsidRPr="00E343ED">
        <w:rPr>
          <w:rFonts w:ascii="Calibri" w:hAnsi="Calibri"/>
        </w:rPr>
        <w:t>______________________________</w:t>
      </w:r>
      <w:r w:rsidRPr="00E343ED">
        <w:rPr>
          <w:rFonts w:ascii="Calibri" w:hAnsi="Calibri"/>
        </w:rPr>
        <w:tab/>
        <w:t>Postal Code _____________</w:t>
      </w:r>
    </w:p>
    <w:p w14:paraId="6EF9FE74" w14:textId="77777777" w:rsidR="00581A13" w:rsidRPr="00E343ED" w:rsidRDefault="00581A13" w:rsidP="0068408A">
      <w:pPr>
        <w:pStyle w:val="MediumGrid21"/>
        <w:spacing w:line="360" w:lineRule="exact"/>
        <w:ind w:firstLine="720"/>
        <w:jc w:val="both"/>
        <w:rPr>
          <w:rFonts w:ascii="Calibri" w:hAnsi="Calibri"/>
        </w:rPr>
      </w:pPr>
      <w:proofErr w:type="gramStart"/>
      <w:r w:rsidRPr="00E343ED">
        <w:rPr>
          <w:rFonts w:ascii="Calibri" w:hAnsi="Calibri"/>
        </w:rPr>
        <w:t>Country  _</w:t>
      </w:r>
      <w:proofErr w:type="gramEnd"/>
      <w:r w:rsidRPr="00E343ED">
        <w:rPr>
          <w:rFonts w:ascii="Calibri" w:hAnsi="Calibri"/>
        </w:rPr>
        <w:t>_______________________________________________________________</w:t>
      </w:r>
    </w:p>
    <w:p w14:paraId="07A39EAE" w14:textId="77777777" w:rsidR="00581A13" w:rsidRPr="00E343ED" w:rsidRDefault="00581A13" w:rsidP="00581A13">
      <w:pPr>
        <w:jc w:val="both"/>
        <w:rPr>
          <w:rFonts w:ascii="Calibri" w:hAnsi="Calibri"/>
          <w:b/>
        </w:rPr>
      </w:pPr>
      <w:r w:rsidRPr="00E343ED">
        <w:rPr>
          <w:rFonts w:ascii="Calibri" w:hAnsi="Calibri"/>
        </w:rPr>
        <w:t>Is your spouse (and/or child</w:t>
      </w:r>
      <w:r w:rsidR="00F72827">
        <w:rPr>
          <w:rFonts w:ascii="Calibri" w:hAnsi="Calibri"/>
        </w:rPr>
        <w:t xml:space="preserve">ren) in the US with you (or do </w:t>
      </w:r>
      <w:r w:rsidRPr="00E343ED">
        <w:rPr>
          <w:rFonts w:ascii="Calibri" w:hAnsi="Calibri"/>
        </w:rPr>
        <w:t>they plan to</w:t>
      </w:r>
      <w:r w:rsidR="00F72827">
        <w:rPr>
          <w:rFonts w:ascii="Calibri" w:hAnsi="Calibri"/>
        </w:rPr>
        <w:t xml:space="preserve"> join</w:t>
      </w:r>
      <w:r w:rsidRPr="00E343ED">
        <w:rPr>
          <w:rFonts w:ascii="Calibri" w:hAnsi="Calibri"/>
        </w:rPr>
        <w:t xml:space="preserve"> you)? </w:t>
      </w:r>
      <w:r w:rsidR="00E34A56" w:rsidRPr="00E34A56">
        <w:rPr>
          <w:rFonts w:ascii="Calibri" w:hAnsi="Calibri"/>
          <w:b/>
          <w:sz w:val="44"/>
        </w:rPr>
        <w:t>□</w:t>
      </w:r>
      <w:proofErr w:type="gramStart"/>
      <w:r w:rsidR="00E34A56" w:rsidRPr="00E343ED">
        <w:rPr>
          <w:rFonts w:ascii="Calibri" w:hAnsi="Calibri"/>
        </w:rPr>
        <w:t xml:space="preserve">Yes  </w:t>
      </w:r>
      <w:r w:rsidR="00E34A56" w:rsidRPr="00E34A56">
        <w:rPr>
          <w:rFonts w:ascii="Calibri" w:hAnsi="Calibri"/>
          <w:b/>
          <w:sz w:val="44"/>
        </w:rPr>
        <w:t>□</w:t>
      </w:r>
      <w:proofErr w:type="gramEnd"/>
      <w:r w:rsidRPr="00E343ED">
        <w:rPr>
          <w:rFonts w:ascii="Calibri" w:hAnsi="Calibri"/>
        </w:rPr>
        <w:t>No</w:t>
      </w:r>
    </w:p>
    <w:p w14:paraId="2B0B3A7A" w14:textId="13D6D295" w:rsidR="00C50413" w:rsidRDefault="00395D93" w:rsidP="00C50413">
      <w:pPr>
        <w:rPr>
          <w:rFonts w:ascii="Calibri" w:hAnsi="Calibri"/>
          <w:i/>
        </w:rPr>
      </w:pPr>
      <w:r w:rsidRPr="00552795">
        <w:rPr>
          <w:rFonts w:ascii="Calibri" w:hAnsi="Calibri"/>
          <w:i/>
        </w:rPr>
        <w:t>If yes,</w:t>
      </w:r>
      <w:r w:rsidR="006248CA">
        <w:rPr>
          <w:rFonts w:ascii="Calibri" w:hAnsi="Calibri"/>
          <w:i/>
        </w:rPr>
        <w:t xml:space="preserve"> email </w:t>
      </w:r>
      <w:hyperlink r:id="rId11" w:history="1">
        <w:r w:rsidR="006248CA" w:rsidRPr="00EB5CF6">
          <w:rPr>
            <w:rStyle w:val="Hyperlink"/>
            <w:rFonts w:ascii="Calibri" w:hAnsi="Calibri"/>
            <w:i/>
          </w:rPr>
          <w:t>execgrad@tnwesleyan.edu</w:t>
        </w:r>
      </w:hyperlink>
      <w:r w:rsidR="006248CA">
        <w:rPr>
          <w:rFonts w:ascii="Calibri" w:hAnsi="Calibri"/>
          <w:i/>
        </w:rPr>
        <w:t xml:space="preserve"> to request the </w:t>
      </w:r>
      <w:r w:rsidRPr="00552795">
        <w:rPr>
          <w:rFonts w:ascii="Calibri" w:hAnsi="Calibri"/>
          <w:i/>
        </w:rPr>
        <w:t>F-2 dependent information form</w:t>
      </w:r>
      <w:r w:rsidR="00FA7728">
        <w:rPr>
          <w:rFonts w:ascii="Calibri" w:hAnsi="Calibri"/>
          <w:i/>
        </w:rPr>
        <w:t>:</w:t>
      </w:r>
      <w:r w:rsidR="00552795">
        <w:rPr>
          <w:rFonts w:ascii="Calibri" w:hAnsi="Calibri"/>
          <w:i/>
        </w:rPr>
        <w:t xml:space="preserve"> </w:t>
      </w:r>
    </w:p>
    <w:p w14:paraId="335956A0" w14:textId="77777777" w:rsidR="006248CA" w:rsidRDefault="006248CA" w:rsidP="00C50413">
      <w:pPr>
        <w:rPr>
          <w:rFonts w:ascii="Calibri" w:hAnsi="Calibri"/>
          <w:i/>
        </w:rPr>
      </w:pPr>
    </w:p>
    <w:p w14:paraId="68CF15D0" w14:textId="77777777" w:rsidR="00C50413" w:rsidRDefault="00C50413" w:rsidP="00C50413">
      <w:pPr>
        <w:rPr>
          <w:rFonts w:ascii="Calibri" w:hAnsi="Calibri"/>
          <w:b/>
        </w:rPr>
        <w:sectPr w:rsidR="00C50413" w:rsidSect="00601729">
          <w:headerReference w:type="default" r:id="rId12"/>
          <w:type w:val="continuous"/>
          <w:pgSz w:w="12240" w:h="15840" w:code="1"/>
          <w:pgMar w:top="720" w:right="720" w:bottom="720" w:left="720" w:header="720" w:footer="432" w:gutter="0"/>
          <w:cols w:space="720"/>
          <w:docGrid w:linePitch="360"/>
        </w:sectPr>
      </w:pPr>
    </w:p>
    <w:p w14:paraId="6B84AEF1" w14:textId="77777777" w:rsidR="009C707D" w:rsidRPr="00C50413" w:rsidRDefault="00601729" w:rsidP="00C50413">
      <w:pPr>
        <w:rPr>
          <w:rFonts w:ascii="Calibri" w:hAnsi="Calibri"/>
          <w:i/>
        </w:rPr>
      </w:pPr>
      <w:r>
        <w:rPr>
          <w:rFonts w:ascii="Calibri" w:hAnsi="Calibri"/>
          <w:b/>
        </w:rPr>
        <w:t>*</w:t>
      </w:r>
      <w:r w:rsidR="009C707D" w:rsidRPr="00E343ED">
        <w:rPr>
          <w:rFonts w:ascii="Calibri" w:hAnsi="Calibri"/>
          <w:b/>
        </w:rPr>
        <w:t>FUNDING</w:t>
      </w:r>
    </w:p>
    <w:p w14:paraId="5C384058" w14:textId="77777777" w:rsidR="009C707D" w:rsidRDefault="00BF03ED" w:rsidP="009C707D">
      <w:pPr>
        <w:jc w:val="both"/>
        <w:rPr>
          <w:rFonts w:ascii="Calibri" w:hAnsi="Calibri"/>
          <w:b/>
          <w:i/>
        </w:rPr>
      </w:pPr>
      <w:r w:rsidRPr="00E343ED">
        <w:rPr>
          <w:rFonts w:ascii="Calibri" w:hAnsi="Calibri"/>
          <w:i/>
        </w:rPr>
        <w:t>Total amount necessary for first year of study must be documented and available</w:t>
      </w:r>
      <w:r w:rsidR="009C707D" w:rsidRPr="00E343ED">
        <w:rPr>
          <w:rFonts w:ascii="Calibri" w:hAnsi="Calibri"/>
          <w:i/>
        </w:rPr>
        <w:t xml:space="preserve">.  </w:t>
      </w:r>
      <w:r w:rsidR="00BE055E">
        <w:rPr>
          <w:rFonts w:ascii="Calibri" w:hAnsi="Calibri"/>
          <w:i/>
        </w:rPr>
        <w:t>Documentation can include on</w:t>
      </w:r>
      <w:r w:rsidR="00F72827">
        <w:rPr>
          <w:rFonts w:ascii="Calibri" w:hAnsi="Calibri"/>
          <w:i/>
        </w:rPr>
        <w:t>e</w:t>
      </w:r>
      <w:r w:rsidR="00BE055E">
        <w:rPr>
          <w:rFonts w:ascii="Calibri" w:hAnsi="Calibri"/>
          <w:i/>
        </w:rPr>
        <w:t xml:space="preserve"> or more of the following:</w:t>
      </w:r>
      <w:r w:rsidR="009C707D" w:rsidRPr="00E343ED">
        <w:rPr>
          <w:rFonts w:ascii="Calibri" w:hAnsi="Calibri"/>
          <w:i/>
        </w:rPr>
        <w:t xml:space="preserve"> </w:t>
      </w:r>
      <w:r w:rsidRPr="00E343ED">
        <w:rPr>
          <w:rFonts w:ascii="Calibri" w:hAnsi="Calibri"/>
          <w:i/>
        </w:rPr>
        <w:t xml:space="preserve">bank statements, employment letters, tax returns, investments, etc.  Funds must equal </w:t>
      </w:r>
      <w:r w:rsidR="00B87D94" w:rsidRPr="00E343ED">
        <w:rPr>
          <w:rFonts w:ascii="Calibri" w:hAnsi="Calibri"/>
          <w:i/>
        </w:rPr>
        <w:t xml:space="preserve">the total cost of tuition, fees and essential living expenses. </w:t>
      </w:r>
      <w:r w:rsidR="006C24A5">
        <w:rPr>
          <w:rFonts w:ascii="Calibri" w:hAnsi="Calibri"/>
          <w:i/>
        </w:rPr>
        <w:t xml:space="preserve"> </w:t>
      </w:r>
      <w:r w:rsidR="006C24A5" w:rsidRPr="006C24A5">
        <w:rPr>
          <w:rFonts w:ascii="Calibri" w:hAnsi="Calibri"/>
          <w:b/>
          <w:i/>
        </w:rPr>
        <w:t>YOU MUST ATTACH VERIFICATION DOCUMENTS TO THIS FORM:</w:t>
      </w:r>
    </w:p>
    <w:p w14:paraId="75096647" w14:textId="77777777" w:rsidR="00601729" w:rsidRPr="00C50413" w:rsidRDefault="00C50413" w:rsidP="009C707D">
      <w:pPr>
        <w:jc w:val="both"/>
        <w:rPr>
          <w:rFonts w:ascii="Calibri" w:hAnsi="Calibri"/>
          <w:b/>
          <w:sz w:val="20"/>
          <w:szCs w:val="20"/>
        </w:rPr>
      </w:pPr>
      <w:r w:rsidRPr="00C50413">
        <w:rPr>
          <w:rFonts w:ascii="Calibri" w:hAnsi="Calibri"/>
          <w:b/>
          <w:sz w:val="20"/>
          <w:szCs w:val="20"/>
        </w:rPr>
        <w:t>Attach 1</w:t>
      </w:r>
      <w:r w:rsidRPr="00C50413">
        <w:rPr>
          <w:rFonts w:ascii="Calibri" w:hAnsi="Calibri"/>
          <w:b/>
          <w:sz w:val="20"/>
          <w:szCs w:val="20"/>
        </w:rPr>
        <w:tab/>
      </w:r>
      <w:r>
        <w:rPr>
          <w:rFonts w:ascii="Calibri" w:hAnsi="Calibri"/>
          <w:b/>
          <w:sz w:val="20"/>
          <w:szCs w:val="20"/>
        </w:rPr>
        <w:tab/>
      </w:r>
      <w:r w:rsidRPr="00C50413">
        <w:rPr>
          <w:rFonts w:ascii="Calibri" w:hAnsi="Calibri"/>
          <w:b/>
          <w:sz w:val="20"/>
          <w:szCs w:val="20"/>
        </w:rPr>
        <w:t xml:space="preserve">Attach </w:t>
      </w:r>
      <w:proofErr w:type="gramStart"/>
      <w:r w:rsidRPr="00C50413">
        <w:rPr>
          <w:rFonts w:ascii="Calibri" w:hAnsi="Calibri"/>
          <w:b/>
          <w:sz w:val="20"/>
          <w:szCs w:val="20"/>
        </w:rPr>
        <w:t>2  YES</w:t>
      </w:r>
      <w:proofErr w:type="gramEnd"/>
      <w:r w:rsidRPr="00C50413">
        <w:rPr>
          <w:rFonts w:ascii="Calibri" w:hAnsi="Calibri"/>
          <w:b/>
          <w:sz w:val="20"/>
          <w:szCs w:val="20"/>
        </w:rPr>
        <w:t xml:space="preserve">  </w:t>
      </w:r>
      <w:r>
        <w:rPr>
          <w:rFonts w:ascii="Calibri" w:hAnsi="Calibri"/>
          <w:b/>
          <w:sz w:val="20"/>
          <w:szCs w:val="20"/>
        </w:rPr>
        <w:t xml:space="preserve"> </w:t>
      </w:r>
      <w:r w:rsidRPr="00C50413">
        <w:rPr>
          <w:rFonts w:ascii="Calibri" w:hAnsi="Calibri"/>
          <w:b/>
          <w:sz w:val="20"/>
          <w:szCs w:val="20"/>
        </w:rPr>
        <w:t xml:space="preserve">  </w:t>
      </w:r>
      <w:r>
        <w:rPr>
          <w:rFonts w:ascii="Calibri" w:hAnsi="Calibri"/>
          <w:b/>
          <w:sz w:val="20"/>
          <w:szCs w:val="20"/>
        </w:rPr>
        <w:t xml:space="preserve"> </w:t>
      </w:r>
      <w:r w:rsidRPr="00C50413">
        <w:rPr>
          <w:rFonts w:ascii="Calibri" w:hAnsi="Calibri"/>
          <w:b/>
          <w:sz w:val="20"/>
          <w:szCs w:val="20"/>
        </w:rPr>
        <w:t xml:space="preserve"> NO</w:t>
      </w:r>
      <w:r w:rsidRPr="00C50413">
        <w:rPr>
          <w:rFonts w:ascii="Calibri" w:hAnsi="Calibri"/>
          <w:b/>
          <w:sz w:val="20"/>
          <w:szCs w:val="20"/>
        </w:rPr>
        <w:tab/>
        <w:t>Attach 3  YES</w:t>
      </w:r>
      <w:r>
        <w:rPr>
          <w:rFonts w:ascii="Calibri" w:hAnsi="Calibri"/>
          <w:b/>
          <w:sz w:val="20"/>
          <w:szCs w:val="20"/>
        </w:rPr>
        <w:t xml:space="preserve"> </w:t>
      </w:r>
      <w:r w:rsidRPr="00C50413">
        <w:rPr>
          <w:rFonts w:ascii="Calibri" w:hAnsi="Calibri"/>
          <w:b/>
          <w:sz w:val="20"/>
          <w:szCs w:val="20"/>
        </w:rPr>
        <w:t xml:space="preserve"> </w:t>
      </w:r>
      <w:r>
        <w:rPr>
          <w:rFonts w:ascii="Calibri" w:hAnsi="Calibri"/>
          <w:b/>
          <w:sz w:val="20"/>
          <w:szCs w:val="20"/>
        </w:rPr>
        <w:t xml:space="preserve"> </w:t>
      </w:r>
      <w:r w:rsidRPr="00C50413">
        <w:rPr>
          <w:rFonts w:ascii="Calibri" w:hAnsi="Calibri"/>
          <w:b/>
          <w:sz w:val="20"/>
          <w:szCs w:val="20"/>
        </w:rPr>
        <w:t xml:space="preserve"> </w:t>
      </w:r>
      <w:r>
        <w:rPr>
          <w:rFonts w:ascii="Calibri" w:hAnsi="Calibri"/>
          <w:b/>
          <w:sz w:val="20"/>
          <w:szCs w:val="20"/>
        </w:rPr>
        <w:t xml:space="preserve"> </w:t>
      </w:r>
      <w:r w:rsidRPr="00C50413">
        <w:rPr>
          <w:rFonts w:ascii="Calibri" w:hAnsi="Calibri"/>
          <w:b/>
          <w:sz w:val="20"/>
          <w:szCs w:val="20"/>
        </w:rPr>
        <w:t xml:space="preserve">  NO</w:t>
      </w:r>
      <w:r>
        <w:rPr>
          <w:rFonts w:ascii="Calibri" w:hAnsi="Calibri"/>
          <w:b/>
          <w:sz w:val="20"/>
          <w:szCs w:val="20"/>
        </w:rPr>
        <w:tab/>
      </w:r>
      <w:r w:rsidRPr="00C50413">
        <w:rPr>
          <w:rFonts w:ascii="Calibri" w:hAnsi="Calibri"/>
          <w:b/>
          <w:sz w:val="20"/>
          <w:szCs w:val="20"/>
        </w:rPr>
        <w:t>Attach</w:t>
      </w:r>
      <w:r>
        <w:rPr>
          <w:rFonts w:ascii="Calibri" w:hAnsi="Calibri"/>
          <w:b/>
          <w:sz w:val="20"/>
          <w:szCs w:val="20"/>
        </w:rPr>
        <w:t xml:space="preserve"> 4</w:t>
      </w:r>
      <w:r w:rsidRPr="00C50413">
        <w:rPr>
          <w:rFonts w:ascii="Calibri" w:hAnsi="Calibri"/>
          <w:b/>
          <w:sz w:val="20"/>
          <w:szCs w:val="20"/>
        </w:rPr>
        <w:t xml:space="preserve">  YES</w:t>
      </w:r>
      <w:r>
        <w:rPr>
          <w:rFonts w:ascii="Calibri" w:hAnsi="Calibri"/>
          <w:b/>
          <w:sz w:val="20"/>
          <w:szCs w:val="20"/>
        </w:rPr>
        <w:t xml:space="preserve"> </w:t>
      </w:r>
      <w:r w:rsidRPr="00C50413">
        <w:rPr>
          <w:rFonts w:ascii="Calibri" w:hAnsi="Calibri"/>
          <w:b/>
          <w:sz w:val="20"/>
          <w:szCs w:val="20"/>
        </w:rPr>
        <w:t xml:space="preserve">     NO</w:t>
      </w:r>
      <w:r>
        <w:rPr>
          <w:rFonts w:ascii="Calibri" w:hAnsi="Calibri"/>
          <w:b/>
          <w:sz w:val="20"/>
          <w:szCs w:val="20"/>
        </w:rPr>
        <w:tab/>
      </w:r>
      <w:r w:rsidRPr="00C50413">
        <w:rPr>
          <w:rFonts w:ascii="Calibri" w:hAnsi="Calibri"/>
          <w:b/>
          <w:sz w:val="20"/>
          <w:szCs w:val="20"/>
        </w:rPr>
        <w:t xml:space="preserve">Attach </w:t>
      </w:r>
      <w:r>
        <w:rPr>
          <w:rFonts w:ascii="Calibri" w:hAnsi="Calibri"/>
          <w:b/>
          <w:sz w:val="20"/>
          <w:szCs w:val="20"/>
        </w:rPr>
        <w:t>5</w:t>
      </w:r>
      <w:r w:rsidRPr="00C50413">
        <w:rPr>
          <w:rFonts w:ascii="Calibri" w:hAnsi="Calibri"/>
          <w:b/>
          <w:sz w:val="20"/>
          <w:szCs w:val="20"/>
        </w:rPr>
        <w:t xml:space="preserve">  YES</w:t>
      </w:r>
      <w:r>
        <w:rPr>
          <w:rFonts w:ascii="Calibri" w:hAnsi="Calibri"/>
          <w:b/>
          <w:sz w:val="20"/>
          <w:szCs w:val="20"/>
        </w:rPr>
        <w:t xml:space="preserve"> </w:t>
      </w:r>
      <w:r w:rsidRPr="00C50413">
        <w:rPr>
          <w:rFonts w:ascii="Calibri" w:hAnsi="Calibri"/>
          <w:b/>
          <w:sz w:val="20"/>
          <w:szCs w:val="20"/>
        </w:rPr>
        <w:t xml:space="preserve">     NO</w:t>
      </w:r>
    </w:p>
    <w:p w14:paraId="04A5AABB" w14:textId="77777777" w:rsidR="00C50413" w:rsidRPr="006C24A5" w:rsidRDefault="00C50413" w:rsidP="009C707D">
      <w:pPr>
        <w:jc w:val="both"/>
        <w:rPr>
          <w:rFonts w:ascii="Calibri" w:hAnsi="Calibri"/>
          <w:b/>
          <w:i/>
        </w:rPr>
      </w:pPr>
    </w:p>
    <w:p w14:paraId="62938200" w14:textId="77777777" w:rsidR="009C707D" w:rsidRDefault="009C707D" w:rsidP="00743C0D">
      <w:pPr>
        <w:pStyle w:val="BodyText"/>
        <w:rPr>
          <w:rFonts w:ascii="Calibri" w:hAnsi="Calibri"/>
          <w:b/>
        </w:rPr>
      </w:pPr>
    </w:p>
    <w:p w14:paraId="4FEF316F" w14:textId="77777777" w:rsidR="00C50413" w:rsidRDefault="00C50413" w:rsidP="00743C0D">
      <w:pPr>
        <w:pStyle w:val="BodyText"/>
        <w:rPr>
          <w:rFonts w:ascii="Calibri" w:hAnsi="Calibri"/>
          <w:b/>
        </w:rPr>
      </w:pPr>
    </w:p>
    <w:p w14:paraId="26485DB2" w14:textId="77777777" w:rsidR="006C24A5" w:rsidRPr="006C24A5" w:rsidRDefault="006C24A5" w:rsidP="00743C0D">
      <w:pPr>
        <w:pStyle w:val="BodyText"/>
        <w:rPr>
          <w:rFonts w:ascii="Calibri" w:hAnsi="Calibri"/>
          <w:sz w:val="21"/>
        </w:rPr>
      </w:pPr>
      <w:r w:rsidRPr="006C24A5">
        <w:rPr>
          <w:rFonts w:ascii="Calibri" w:hAnsi="Calibri"/>
          <w:sz w:val="21"/>
        </w:rPr>
        <w:t>Total amount of fund must be equal to or exceed the cost of room, board and tuition (completed by admissions counselor):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5760"/>
      </w:tblGrid>
      <w:tr w:rsidR="006C24A5" w:rsidRPr="00E343ED" w14:paraId="5C0B50FA" w14:textId="77777777" w:rsidTr="006C24A5">
        <w:tc>
          <w:tcPr>
            <w:tcW w:w="4410" w:type="dxa"/>
            <w:shd w:val="clear" w:color="auto" w:fill="auto"/>
          </w:tcPr>
          <w:p w14:paraId="413F3E7F" w14:textId="77777777" w:rsidR="006C24A5" w:rsidRPr="00E343ED" w:rsidRDefault="006C24A5" w:rsidP="00170A1F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TUITION AND FEES</w:t>
            </w:r>
          </w:p>
        </w:tc>
        <w:tc>
          <w:tcPr>
            <w:tcW w:w="5760" w:type="dxa"/>
            <w:shd w:val="clear" w:color="auto" w:fill="auto"/>
          </w:tcPr>
          <w:p w14:paraId="324D56E5" w14:textId="77777777" w:rsidR="006C24A5" w:rsidRPr="00E343ED" w:rsidRDefault="006C24A5" w:rsidP="00170A1F">
            <w:pPr>
              <w:pStyle w:val="BodyText"/>
              <w:rPr>
                <w:rFonts w:ascii="Calibri" w:hAnsi="Calibri"/>
              </w:rPr>
            </w:pPr>
          </w:p>
        </w:tc>
      </w:tr>
      <w:tr w:rsidR="006C24A5" w:rsidRPr="00E343ED" w14:paraId="5B5BF7AB" w14:textId="77777777" w:rsidTr="006C24A5">
        <w:tc>
          <w:tcPr>
            <w:tcW w:w="4410" w:type="dxa"/>
            <w:shd w:val="clear" w:color="auto" w:fill="auto"/>
          </w:tcPr>
          <w:p w14:paraId="392E7318" w14:textId="77777777" w:rsidR="006C24A5" w:rsidRPr="00E343ED" w:rsidRDefault="006C24A5" w:rsidP="00170A1F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OOM AND BOARD</w:t>
            </w:r>
          </w:p>
        </w:tc>
        <w:tc>
          <w:tcPr>
            <w:tcW w:w="5760" w:type="dxa"/>
            <w:shd w:val="clear" w:color="auto" w:fill="auto"/>
          </w:tcPr>
          <w:p w14:paraId="46022541" w14:textId="77777777" w:rsidR="006C24A5" w:rsidRPr="00E343ED" w:rsidRDefault="006C24A5" w:rsidP="00170A1F">
            <w:pPr>
              <w:pStyle w:val="BodyText"/>
              <w:rPr>
                <w:rFonts w:ascii="Calibri" w:hAnsi="Calibri"/>
              </w:rPr>
            </w:pPr>
          </w:p>
        </w:tc>
      </w:tr>
      <w:tr w:rsidR="006C24A5" w:rsidRPr="00E343ED" w14:paraId="0A69D886" w14:textId="77777777" w:rsidTr="006C24A5">
        <w:tc>
          <w:tcPr>
            <w:tcW w:w="4410" w:type="dxa"/>
            <w:shd w:val="clear" w:color="auto" w:fill="auto"/>
          </w:tcPr>
          <w:p w14:paraId="723938C7" w14:textId="77777777" w:rsidR="006C24A5" w:rsidRPr="00E343ED" w:rsidRDefault="006C24A5" w:rsidP="00170A1F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EQUIRED MEDICAL INSURANCE*</w:t>
            </w:r>
          </w:p>
        </w:tc>
        <w:tc>
          <w:tcPr>
            <w:tcW w:w="5760" w:type="dxa"/>
            <w:shd w:val="clear" w:color="auto" w:fill="auto"/>
          </w:tcPr>
          <w:p w14:paraId="18442C72" w14:textId="77777777" w:rsidR="006C24A5" w:rsidRPr="00E343ED" w:rsidRDefault="006C24A5" w:rsidP="00170A1F">
            <w:pPr>
              <w:pStyle w:val="BodyText"/>
              <w:rPr>
                <w:rFonts w:ascii="Calibri" w:hAnsi="Calibri"/>
              </w:rPr>
            </w:pPr>
          </w:p>
        </w:tc>
      </w:tr>
      <w:tr w:rsidR="006C24A5" w:rsidRPr="00E343ED" w14:paraId="0416492F" w14:textId="77777777" w:rsidTr="006C24A5">
        <w:tc>
          <w:tcPr>
            <w:tcW w:w="4410" w:type="dxa"/>
            <w:shd w:val="clear" w:color="auto" w:fill="auto"/>
          </w:tcPr>
          <w:p w14:paraId="19A44E9F" w14:textId="77777777" w:rsidR="006C24A5" w:rsidRPr="00E343ED" w:rsidRDefault="006C24A5" w:rsidP="00170A1F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OTHER</w:t>
            </w:r>
          </w:p>
        </w:tc>
        <w:tc>
          <w:tcPr>
            <w:tcW w:w="5760" w:type="dxa"/>
            <w:shd w:val="clear" w:color="auto" w:fill="auto"/>
          </w:tcPr>
          <w:p w14:paraId="4F68D73E" w14:textId="77777777" w:rsidR="006C24A5" w:rsidRPr="00E343ED" w:rsidRDefault="006C24A5" w:rsidP="00170A1F">
            <w:pPr>
              <w:pStyle w:val="BodyText"/>
              <w:rPr>
                <w:rFonts w:ascii="Calibri" w:hAnsi="Calibri"/>
              </w:rPr>
            </w:pPr>
          </w:p>
        </w:tc>
      </w:tr>
      <w:tr w:rsidR="006C24A5" w:rsidRPr="00E343ED" w14:paraId="11D12AFB" w14:textId="77777777" w:rsidTr="006C24A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23383" w14:textId="77777777" w:rsidR="006C24A5" w:rsidRPr="00E343ED" w:rsidRDefault="006C24A5" w:rsidP="00170A1F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TOTAL COST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F2591" w14:textId="77777777" w:rsidR="006C24A5" w:rsidRPr="00E343ED" w:rsidRDefault="006C24A5" w:rsidP="00170A1F">
            <w:pPr>
              <w:pStyle w:val="BodyText"/>
              <w:rPr>
                <w:rFonts w:ascii="Calibri" w:hAnsi="Calibri"/>
              </w:rPr>
            </w:pPr>
          </w:p>
        </w:tc>
      </w:tr>
    </w:tbl>
    <w:p w14:paraId="206AAA0A" w14:textId="39597CCC" w:rsidR="009C707D" w:rsidRPr="00E343ED" w:rsidRDefault="00601729" w:rsidP="00601729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 w:rsidRPr="00170A1F">
        <w:rPr>
          <w:rFonts w:ascii="Calibri" w:hAnsi="Calibri"/>
          <w:color w:val="0000FF"/>
        </w:rPr>
        <w:br/>
      </w:r>
    </w:p>
    <w:p w14:paraId="370A06B8" w14:textId="77777777" w:rsidR="009C707D" w:rsidRPr="00E343ED" w:rsidRDefault="006C24A5" w:rsidP="00743C0D">
      <w:pPr>
        <w:pStyle w:val="BodyText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Funding </w:t>
      </w:r>
      <w:proofErr w:type="gramStart"/>
      <w:r>
        <w:rPr>
          <w:rFonts w:ascii="Calibri" w:hAnsi="Calibri"/>
          <w:b/>
        </w:rPr>
        <w:t>form</w:t>
      </w:r>
      <w:proofErr w:type="gramEnd"/>
      <w:r>
        <w:rPr>
          <w:rFonts w:ascii="Calibri" w:hAnsi="Calibri"/>
          <w:b/>
        </w:rPr>
        <w:t xml:space="preserve"> the school will include (completed by admissions counselor and coach):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8460"/>
      </w:tblGrid>
      <w:tr w:rsidR="006C24A5" w:rsidRPr="00E343ED" w14:paraId="0DFE84CD" w14:textId="77777777" w:rsidTr="006C24A5">
        <w:tc>
          <w:tcPr>
            <w:tcW w:w="1710" w:type="dxa"/>
            <w:shd w:val="clear" w:color="auto" w:fill="auto"/>
          </w:tcPr>
          <w:p w14:paraId="16B08674" w14:textId="77777777" w:rsidR="00955097" w:rsidRPr="00E343ED" w:rsidRDefault="00955097" w:rsidP="00955097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8460" w:type="dxa"/>
            <w:shd w:val="clear" w:color="auto" w:fill="auto"/>
          </w:tcPr>
          <w:p w14:paraId="0D22E02B" w14:textId="77777777" w:rsidR="00955097" w:rsidRPr="00E343ED" w:rsidRDefault="00955097" w:rsidP="006B416F">
            <w:pPr>
              <w:pStyle w:val="BodyText"/>
              <w:rPr>
                <w:rFonts w:ascii="Calibri" w:hAnsi="Calibri"/>
              </w:rPr>
            </w:pPr>
            <w:r w:rsidRPr="00E343ED">
              <w:rPr>
                <w:rFonts w:ascii="Calibri" w:hAnsi="Calibri"/>
              </w:rPr>
              <w:t>*</w:t>
            </w:r>
            <w:r w:rsidR="002D3BCB" w:rsidRPr="00E343ED">
              <w:rPr>
                <w:rFonts w:ascii="Calibri" w:hAnsi="Calibri"/>
              </w:rPr>
              <w:t>*</w:t>
            </w:r>
            <w:r w:rsidRPr="00E343ED">
              <w:rPr>
                <w:rFonts w:ascii="Calibri" w:hAnsi="Calibri"/>
              </w:rPr>
              <w:t>Academic Scholarship</w:t>
            </w:r>
            <w:r w:rsidR="006C24A5">
              <w:rPr>
                <w:rFonts w:ascii="Calibri" w:hAnsi="Calibri"/>
              </w:rPr>
              <w:t xml:space="preserve">   TYPE:                </w:t>
            </w:r>
            <w:r w:rsidR="00601729">
              <w:rPr>
                <w:rFonts w:ascii="Calibri" w:hAnsi="Calibri"/>
              </w:rPr>
              <w:t xml:space="preserve">                   </w:t>
            </w:r>
          </w:p>
        </w:tc>
      </w:tr>
      <w:tr w:rsidR="006C24A5" w:rsidRPr="00E343ED" w14:paraId="468B1C5A" w14:textId="77777777" w:rsidTr="006C24A5">
        <w:tc>
          <w:tcPr>
            <w:tcW w:w="1710" w:type="dxa"/>
            <w:shd w:val="clear" w:color="auto" w:fill="auto"/>
          </w:tcPr>
          <w:p w14:paraId="78396245" w14:textId="77777777" w:rsidR="00955097" w:rsidRPr="00E343ED" w:rsidRDefault="00955097" w:rsidP="00955097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8460" w:type="dxa"/>
            <w:shd w:val="clear" w:color="auto" w:fill="auto"/>
          </w:tcPr>
          <w:p w14:paraId="4C7BDAF1" w14:textId="77777777" w:rsidR="00955097" w:rsidRPr="00E343ED" w:rsidRDefault="00955097" w:rsidP="006B416F">
            <w:pPr>
              <w:pStyle w:val="BodyText"/>
              <w:rPr>
                <w:rFonts w:ascii="Calibri" w:hAnsi="Calibri"/>
              </w:rPr>
            </w:pPr>
            <w:r w:rsidRPr="00E343ED">
              <w:rPr>
                <w:rFonts w:ascii="Calibri" w:hAnsi="Calibri"/>
              </w:rPr>
              <w:t>*</w:t>
            </w:r>
            <w:r w:rsidR="002D3BCB" w:rsidRPr="00E343ED">
              <w:rPr>
                <w:rFonts w:ascii="Calibri" w:hAnsi="Calibri"/>
              </w:rPr>
              <w:t>*</w:t>
            </w:r>
            <w:r w:rsidRPr="00E343ED">
              <w:rPr>
                <w:rFonts w:ascii="Calibri" w:hAnsi="Calibri"/>
              </w:rPr>
              <w:t xml:space="preserve">Athletic Scholarship </w:t>
            </w:r>
            <w:r w:rsidR="00601729">
              <w:rPr>
                <w:rFonts w:ascii="Calibri" w:hAnsi="Calibri"/>
              </w:rPr>
              <w:t xml:space="preserve">      TYPE:                                   </w:t>
            </w:r>
          </w:p>
        </w:tc>
      </w:tr>
      <w:tr w:rsidR="006C24A5" w:rsidRPr="00E343ED" w14:paraId="7EC8A745" w14:textId="77777777" w:rsidTr="006C24A5">
        <w:tc>
          <w:tcPr>
            <w:tcW w:w="1710" w:type="dxa"/>
            <w:shd w:val="clear" w:color="auto" w:fill="auto"/>
          </w:tcPr>
          <w:p w14:paraId="61CB8980" w14:textId="77777777" w:rsidR="00955097" w:rsidRPr="00E343ED" w:rsidRDefault="00955097" w:rsidP="00955097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8460" w:type="dxa"/>
            <w:shd w:val="clear" w:color="auto" w:fill="auto"/>
          </w:tcPr>
          <w:p w14:paraId="5866E76A" w14:textId="77777777" w:rsidR="00955097" w:rsidRPr="00E343ED" w:rsidRDefault="00955097" w:rsidP="00955097">
            <w:pPr>
              <w:pStyle w:val="BodyText"/>
              <w:rPr>
                <w:rFonts w:ascii="Calibri" w:hAnsi="Calibri"/>
              </w:rPr>
            </w:pPr>
            <w:r w:rsidRPr="00E343ED">
              <w:rPr>
                <w:rFonts w:ascii="Calibri" w:hAnsi="Calibri"/>
              </w:rPr>
              <w:t>Other (list)</w:t>
            </w:r>
          </w:p>
        </w:tc>
      </w:tr>
      <w:tr w:rsidR="006C24A5" w:rsidRPr="00E343ED" w14:paraId="29E79815" w14:textId="77777777" w:rsidTr="006C24A5">
        <w:tc>
          <w:tcPr>
            <w:tcW w:w="1710" w:type="dxa"/>
            <w:shd w:val="clear" w:color="auto" w:fill="auto"/>
          </w:tcPr>
          <w:p w14:paraId="72C5F321" w14:textId="77777777" w:rsidR="009C707D" w:rsidRPr="00E343ED" w:rsidRDefault="009C707D" w:rsidP="009C707D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8460" w:type="dxa"/>
            <w:shd w:val="clear" w:color="auto" w:fill="auto"/>
          </w:tcPr>
          <w:p w14:paraId="2F0D3CF0" w14:textId="77777777" w:rsidR="009C707D" w:rsidRPr="00E343ED" w:rsidRDefault="009C707D" w:rsidP="009C707D">
            <w:pPr>
              <w:pStyle w:val="BodyText"/>
              <w:rPr>
                <w:rFonts w:ascii="Calibri" w:hAnsi="Calibri"/>
              </w:rPr>
            </w:pPr>
            <w:r w:rsidRPr="00E343ED">
              <w:rPr>
                <w:rFonts w:ascii="Calibri" w:hAnsi="Calibri"/>
              </w:rPr>
              <w:t>Other (list)</w:t>
            </w:r>
          </w:p>
        </w:tc>
      </w:tr>
      <w:tr w:rsidR="006C24A5" w:rsidRPr="00E343ED" w14:paraId="0179175C" w14:textId="77777777" w:rsidTr="006C24A5">
        <w:tc>
          <w:tcPr>
            <w:tcW w:w="1710" w:type="dxa"/>
            <w:shd w:val="clear" w:color="auto" w:fill="auto"/>
          </w:tcPr>
          <w:p w14:paraId="34C22FC0" w14:textId="77777777" w:rsidR="009C707D" w:rsidRPr="00E343ED" w:rsidRDefault="009C707D" w:rsidP="009C707D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8460" w:type="dxa"/>
            <w:shd w:val="clear" w:color="auto" w:fill="auto"/>
          </w:tcPr>
          <w:p w14:paraId="18AEB597" w14:textId="77777777" w:rsidR="009C707D" w:rsidRPr="00E343ED" w:rsidRDefault="009C707D" w:rsidP="009C707D">
            <w:pPr>
              <w:pStyle w:val="BodyText"/>
              <w:rPr>
                <w:rFonts w:ascii="Calibri" w:hAnsi="Calibri"/>
              </w:rPr>
            </w:pPr>
            <w:r w:rsidRPr="00E343ED">
              <w:rPr>
                <w:rFonts w:ascii="Calibri" w:hAnsi="Calibri"/>
              </w:rPr>
              <w:t>Other (list)</w:t>
            </w:r>
          </w:p>
        </w:tc>
      </w:tr>
    </w:tbl>
    <w:p w14:paraId="1D81CC10" w14:textId="77777777" w:rsidR="002D3BCB" w:rsidRDefault="002D3BCB" w:rsidP="00743C0D">
      <w:pPr>
        <w:pStyle w:val="BodyText"/>
        <w:rPr>
          <w:rFonts w:ascii="Calibri" w:hAnsi="Calibri"/>
        </w:rPr>
      </w:pPr>
    </w:p>
    <w:p w14:paraId="177E38AA" w14:textId="77777777" w:rsidR="006C24A5" w:rsidRPr="00E343ED" w:rsidRDefault="006C24A5" w:rsidP="006C24A5">
      <w:pPr>
        <w:pStyle w:val="BodyText"/>
        <w:rPr>
          <w:rFonts w:ascii="Calibri" w:hAnsi="Calibri"/>
          <w:b/>
        </w:rPr>
      </w:pPr>
      <w:r>
        <w:rPr>
          <w:rFonts w:ascii="Calibri" w:hAnsi="Calibri"/>
          <w:b/>
        </w:rPr>
        <w:lastRenderedPageBreak/>
        <w:t>Expected funding from the student (completed by the student):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5940"/>
        <w:gridCol w:w="2520"/>
      </w:tblGrid>
      <w:tr w:rsidR="00601729" w:rsidRPr="00E343ED" w14:paraId="7CE6AD59" w14:textId="77777777" w:rsidTr="00601729">
        <w:tc>
          <w:tcPr>
            <w:tcW w:w="1710" w:type="dxa"/>
            <w:shd w:val="clear" w:color="auto" w:fill="auto"/>
          </w:tcPr>
          <w:p w14:paraId="60508F3C" w14:textId="77777777" w:rsidR="006C24A5" w:rsidRPr="00E343ED" w:rsidRDefault="006C24A5" w:rsidP="00170A1F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8460" w:type="dxa"/>
            <w:gridSpan w:val="2"/>
            <w:shd w:val="clear" w:color="auto" w:fill="auto"/>
          </w:tcPr>
          <w:p w14:paraId="0D93DF35" w14:textId="77777777" w:rsidR="006C24A5" w:rsidRPr="00E343ED" w:rsidRDefault="006C24A5" w:rsidP="00601729">
            <w:pPr>
              <w:pStyle w:val="BodyText"/>
              <w:rPr>
                <w:rFonts w:ascii="Calibri" w:hAnsi="Calibri"/>
              </w:rPr>
            </w:pPr>
            <w:r w:rsidRPr="00E343ED">
              <w:rPr>
                <w:rFonts w:ascii="Calibri" w:hAnsi="Calibri"/>
              </w:rPr>
              <w:t>Personal or Family Funds</w:t>
            </w:r>
            <w:r w:rsidR="00601729">
              <w:rPr>
                <w:rFonts w:ascii="Calibri" w:hAnsi="Calibri"/>
              </w:rPr>
              <w:t xml:space="preserve"> (must be verified see *funding above) </w:t>
            </w:r>
          </w:p>
        </w:tc>
      </w:tr>
      <w:tr w:rsidR="00601729" w:rsidRPr="00E343ED" w14:paraId="7437F954" w14:textId="77777777" w:rsidTr="00601729">
        <w:tc>
          <w:tcPr>
            <w:tcW w:w="1710" w:type="dxa"/>
            <w:shd w:val="clear" w:color="auto" w:fill="auto"/>
          </w:tcPr>
          <w:p w14:paraId="389518E8" w14:textId="77777777" w:rsidR="006C24A5" w:rsidRPr="00E343ED" w:rsidRDefault="006C24A5" w:rsidP="00170A1F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8460" w:type="dxa"/>
            <w:gridSpan w:val="2"/>
            <w:shd w:val="clear" w:color="auto" w:fill="auto"/>
          </w:tcPr>
          <w:p w14:paraId="4AE95393" w14:textId="77777777" w:rsidR="006C24A5" w:rsidRPr="00E343ED" w:rsidRDefault="006C24A5" w:rsidP="00170A1F">
            <w:pPr>
              <w:pStyle w:val="BodyText"/>
              <w:rPr>
                <w:rFonts w:ascii="Calibri" w:hAnsi="Calibri"/>
              </w:rPr>
            </w:pPr>
            <w:r w:rsidRPr="00E343ED">
              <w:rPr>
                <w:rFonts w:ascii="Calibri" w:hAnsi="Calibri"/>
              </w:rPr>
              <w:t>*</w:t>
            </w:r>
            <w:r w:rsidR="00601729">
              <w:rPr>
                <w:rFonts w:ascii="Calibri" w:hAnsi="Calibri"/>
              </w:rPr>
              <w:t xml:space="preserve">Outside </w:t>
            </w:r>
            <w:r w:rsidRPr="00E343ED">
              <w:rPr>
                <w:rFonts w:ascii="Calibri" w:hAnsi="Calibri"/>
              </w:rPr>
              <w:t>Sponsorships (list names)</w:t>
            </w:r>
          </w:p>
        </w:tc>
      </w:tr>
      <w:tr w:rsidR="00601729" w:rsidRPr="00E343ED" w14:paraId="04805C56" w14:textId="77777777" w:rsidTr="00601729">
        <w:trPr>
          <w:trHeight w:val="449"/>
        </w:trPr>
        <w:tc>
          <w:tcPr>
            <w:tcW w:w="1710" w:type="dxa"/>
            <w:shd w:val="clear" w:color="auto" w:fill="auto"/>
          </w:tcPr>
          <w:p w14:paraId="2264FDEF" w14:textId="77777777" w:rsidR="00601729" w:rsidRPr="00E343ED" w:rsidRDefault="00601729" w:rsidP="00170A1F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8460" w:type="dxa"/>
            <w:gridSpan w:val="2"/>
            <w:shd w:val="clear" w:color="auto" w:fill="auto"/>
          </w:tcPr>
          <w:p w14:paraId="176E7B64" w14:textId="77777777" w:rsidR="00601729" w:rsidRPr="00E343ED" w:rsidRDefault="00601729" w:rsidP="00170A1F">
            <w:pPr>
              <w:pStyle w:val="BodyText"/>
              <w:rPr>
                <w:rFonts w:ascii="Calibri" w:hAnsi="Calibri"/>
              </w:rPr>
            </w:pPr>
            <w:r w:rsidRPr="00E343ED">
              <w:rPr>
                <w:rFonts w:ascii="Calibri" w:hAnsi="Calibri"/>
              </w:rPr>
              <w:t>Other (list)</w:t>
            </w:r>
          </w:p>
        </w:tc>
      </w:tr>
      <w:tr w:rsidR="00601729" w:rsidRPr="00E343ED" w14:paraId="294AD3B4" w14:textId="77777777" w:rsidTr="00601729">
        <w:tc>
          <w:tcPr>
            <w:tcW w:w="1710" w:type="dxa"/>
            <w:shd w:val="clear" w:color="auto" w:fill="auto"/>
          </w:tcPr>
          <w:p w14:paraId="4B62FAC6" w14:textId="77777777" w:rsidR="00601729" w:rsidRPr="00E343ED" w:rsidRDefault="00601729" w:rsidP="00170A1F">
            <w:pPr>
              <w:pStyle w:val="BodyText"/>
              <w:rPr>
                <w:rFonts w:ascii="Calibri" w:hAnsi="Calibri"/>
                <w:b/>
              </w:rPr>
            </w:pPr>
            <w:r w:rsidRPr="00E343ED">
              <w:rPr>
                <w:rFonts w:ascii="Calibri" w:hAnsi="Calibri"/>
                <w:b/>
              </w:rPr>
              <w:t>$</w:t>
            </w:r>
          </w:p>
        </w:tc>
        <w:tc>
          <w:tcPr>
            <w:tcW w:w="5940" w:type="dxa"/>
            <w:shd w:val="clear" w:color="auto" w:fill="auto"/>
          </w:tcPr>
          <w:p w14:paraId="2F3B6C3A" w14:textId="77777777" w:rsidR="00601729" w:rsidRPr="00E343ED" w:rsidRDefault="00601729" w:rsidP="00170A1F">
            <w:pPr>
              <w:pStyle w:val="BodyTex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otal Scholarships and student funds must equal =</w:t>
            </w:r>
          </w:p>
        </w:tc>
        <w:tc>
          <w:tcPr>
            <w:tcW w:w="2520" w:type="dxa"/>
            <w:shd w:val="clear" w:color="auto" w:fill="auto"/>
          </w:tcPr>
          <w:p w14:paraId="15B3AEEF" w14:textId="77777777" w:rsidR="00601729" w:rsidRPr="00E343ED" w:rsidRDefault="00601729" w:rsidP="00170A1F">
            <w:pPr>
              <w:pStyle w:val="BodyText"/>
              <w:rPr>
                <w:rFonts w:ascii="Calibri" w:hAnsi="Calibri"/>
              </w:rPr>
            </w:pPr>
          </w:p>
        </w:tc>
      </w:tr>
    </w:tbl>
    <w:p w14:paraId="36A861CE" w14:textId="77777777" w:rsidR="006C24A5" w:rsidRDefault="006C24A5" w:rsidP="00743C0D">
      <w:pPr>
        <w:pStyle w:val="BodyText"/>
        <w:rPr>
          <w:rFonts w:ascii="Calibri" w:hAnsi="Calibri"/>
          <w:b/>
        </w:rPr>
      </w:pPr>
    </w:p>
    <w:p w14:paraId="74BCE543" w14:textId="40935369" w:rsidR="00BF03ED" w:rsidRPr="00E343ED" w:rsidRDefault="00F72827" w:rsidP="00743C0D">
      <w:pPr>
        <w:pStyle w:val="BodyText"/>
        <w:rPr>
          <w:rFonts w:ascii="Calibri" w:hAnsi="Calibri"/>
          <w:b/>
        </w:rPr>
      </w:pPr>
      <w:r w:rsidRPr="00F72827">
        <w:rPr>
          <w:rFonts w:ascii="Calibri" w:hAnsi="Calibri"/>
          <w:b/>
        </w:rPr>
        <w:t xml:space="preserve">I certify that the above information provided is correct and complete.  I will notify </w:t>
      </w:r>
      <w:r w:rsidR="00FB47AB" w:rsidRPr="00FB47AB">
        <w:rPr>
          <w:rFonts w:ascii="Calibri" w:hAnsi="Calibri"/>
          <w:b/>
        </w:rPr>
        <w:t>Tennessee Wesleyan University</w:t>
      </w:r>
      <w:r w:rsidRPr="00F72827">
        <w:rPr>
          <w:rFonts w:ascii="Calibri" w:hAnsi="Calibri"/>
          <w:b/>
        </w:rPr>
        <w:t xml:space="preserve"> of any change</w:t>
      </w:r>
      <w:r>
        <w:rPr>
          <w:rFonts w:ascii="Calibri" w:hAnsi="Calibri"/>
          <w:b/>
        </w:rPr>
        <w:t>s in my financial circumstances</w:t>
      </w:r>
      <w:r w:rsidR="00B87D94" w:rsidRPr="00E343ED">
        <w:rPr>
          <w:rFonts w:ascii="Calibri" w:hAnsi="Calibri"/>
          <w:b/>
        </w:rPr>
        <w:t>.</w:t>
      </w:r>
    </w:p>
    <w:p w14:paraId="0DB43BD8" w14:textId="77777777" w:rsidR="00601729" w:rsidRDefault="00601729" w:rsidP="00743C0D">
      <w:pPr>
        <w:pStyle w:val="BodyText"/>
        <w:rPr>
          <w:rFonts w:ascii="Calibri" w:hAnsi="Calibri"/>
          <w:b/>
        </w:rPr>
      </w:pPr>
    </w:p>
    <w:p w14:paraId="566894B9" w14:textId="77777777" w:rsidR="00BF03ED" w:rsidRPr="00E343ED" w:rsidRDefault="00BF03ED" w:rsidP="00743C0D">
      <w:pPr>
        <w:pStyle w:val="BodyText"/>
        <w:rPr>
          <w:rFonts w:ascii="Calibri" w:hAnsi="Calibri"/>
          <w:b/>
        </w:rPr>
      </w:pPr>
      <w:r w:rsidRPr="00E343ED">
        <w:rPr>
          <w:rFonts w:ascii="Calibri" w:hAnsi="Calibri"/>
          <w:b/>
        </w:rPr>
        <w:t>Student’s Signature___________________________</w:t>
      </w:r>
      <w:r w:rsidR="00955097" w:rsidRPr="00E343ED">
        <w:rPr>
          <w:rFonts w:ascii="Calibri" w:hAnsi="Calibri"/>
          <w:b/>
        </w:rPr>
        <w:t>__________________________</w:t>
      </w:r>
      <w:r w:rsidRPr="00E343ED">
        <w:rPr>
          <w:rFonts w:ascii="Calibri" w:hAnsi="Calibri"/>
          <w:b/>
        </w:rPr>
        <w:t xml:space="preserve"> Date </w:t>
      </w:r>
      <w:r w:rsidR="00955097" w:rsidRPr="00E343ED">
        <w:rPr>
          <w:rFonts w:ascii="Calibri" w:hAnsi="Calibri"/>
          <w:b/>
        </w:rPr>
        <w:t>______________</w:t>
      </w:r>
    </w:p>
    <w:p w14:paraId="051E7373" w14:textId="7C6041FE" w:rsidR="00601729" w:rsidRDefault="005C2355" w:rsidP="00921500">
      <w:pPr>
        <w:pStyle w:val="MediumGrid21"/>
        <w:jc w:val="both"/>
        <w:rPr>
          <w:rFonts w:ascii="Calibri" w:hAnsi="Calibri"/>
        </w:rPr>
      </w:pPr>
      <w:r w:rsidRPr="00E343ED"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ABE0C58" wp14:editId="4F0B3796">
                <wp:simplePos x="0" y="0"/>
                <wp:positionH relativeFrom="column">
                  <wp:posOffset>0</wp:posOffset>
                </wp:positionH>
                <wp:positionV relativeFrom="paragraph">
                  <wp:posOffset>715010</wp:posOffset>
                </wp:positionV>
                <wp:extent cx="6934200" cy="914400"/>
                <wp:effectExtent l="0" t="381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F888F6" w14:textId="77C3FA31" w:rsidR="00FB47AB" w:rsidRDefault="00FB47AB" w:rsidP="00FB47A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</w:pPr>
                            <w:r w:rsidRPr="00FB47AB"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>Tennessee Wesleyan University</w:t>
                            </w:r>
                            <w:r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="00525302" w:rsidRPr="00FB47AB"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 xml:space="preserve">| </w:t>
                            </w:r>
                            <w:r w:rsidR="001B424B"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>9845</w:t>
                            </w:r>
                            <w:r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1B424B"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>Cogdill</w:t>
                            </w:r>
                            <w:proofErr w:type="spellEnd"/>
                            <w:r w:rsidR="001B424B"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 xml:space="preserve"> Road</w:t>
                            </w:r>
                            <w:r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 xml:space="preserve"> </w:t>
                            </w:r>
                          </w:p>
                          <w:p w14:paraId="248A9AC4" w14:textId="596EF2A6" w:rsidR="00D36A55" w:rsidRPr="00FB47AB" w:rsidRDefault="001B424B" w:rsidP="00FB47A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>Knoxville</w:t>
                            </w:r>
                            <w:r w:rsidR="00FB47AB"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>, T</w:t>
                            </w:r>
                            <w:r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>N</w:t>
                            </w:r>
                            <w:r w:rsidR="00525302" w:rsidRPr="00FB47AB"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>37932</w:t>
                            </w:r>
                            <w:r w:rsidR="00D36A55" w:rsidRPr="00FB47AB">
                              <w:rPr>
                                <w:rFonts w:ascii="Avenir Medium" w:hAnsi="Avenir Medium" w:cs="Times"/>
                                <w:color w:val="2F5496" w:themeColor="accent1" w:themeShade="BF"/>
                                <w:sz w:val="28"/>
                                <w:szCs w:val="32"/>
                              </w:rPr>
                              <w:t xml:space="preserve"> | (800) 343-1609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BE0C58" id="Text Box 10" o:spid="_x0000_s1027" type="#_x0000_t202" style="position:absolute;left:0;text-align:left;margin-left:0;margin-top:56.3pt;width:546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" filled="f" stroked="f">
                <v:textbox inset=",7.2pt,,7.2pt">
                  <w:txbxContent>
                    <w:p w14:paraId="15F888F6" w14:textId="77C3FA31" w:rsidR="00FB47AB" w:rsidRDefault="00FB47AB" w:rsidP="00FB47AB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</w:pPr>
                      <w:r w:rsidRPr="00FB47AB"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>Tennessee Wesleyan University</w:t>
                      </w:r>
                      <w:r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 xml:space="preserve"> </w:t>
                      </w:r>
                      <w:r w:rsidR="00525302" w:rsidRPr="00FB47AB"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 xml:space="preserve">| </w:t>
                      </w:r>
                      <w:r w:rsidR="001B424B"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>9845</w:t>
                      </w:r>
                      <w:r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="001B424B"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>Cogdill</w:t>
                      </w:r>
                      <w:proofErr w:type="spellEnd"/>
                      <w:r w:rsidR="001B424B"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 xml:space="preserve"> Road</w:t>
                      </w:r>
                      <w:r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 xml:space="preserve"> </w:t>
                      </w:r>
                    </w:p>
                    <w:p w14:paraId="248A9AC4" w14:textId="596EF2A6" w:rsidR="00D36A55" w:rsidRPr="00FB47AB" w:rsidRDefault="001B424B" w:rsidP="00FB47AB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</w:pPr>
                      <w:r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>Knoxville</w:t>
                      </w:r>
                      <w:r w:rsidR="00FB47AB"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>, T</w:t>
                      </w:r>
                      <w:r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>N</w:t>
                      </w:r>
                      <w:r w:rsidR="00525302" w:rsidRPr="00FB47AB"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 xml:space="preserve"> </w:t>
                      </w:r>
                      <w:r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>37932</w:t>
                      </w:r>
                      <w:r w:rsidR="00D36A55" w:rsidRPr="00FB47AB">
                        <w:rPr>
                          <w:rFonts w:ascii="Avenir Medium" w:hAnsi="Avenir Medium" w:cs="Times"/>
                          <w:color w:val="2F5496" w:themeColor="accent1" w:themeShade="BF"/>
                          <w:sz w:val="28"/>
                          <w:szCs w:val="32"/>
                        </w:rPr>
                        <w:t xml:space="preserve"> | (800) 343-1609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C4904" w:rsidRPr="00E343ED">
        <w:rPr>
          <w:rFonts w:ascii="Calibri" w:hAnsi="Calibri"/>
        </w:rPr>
        <w:tab/>
      </w:r>
      <w:r w:rsidR="00EC4904" w:rsidRPr="00E343ED">
        <w:rPr>
          <w:rFonts w:ascii="Calibri" w:hAnsi="Calibri"/>
        </w:rPr>
        <w:tab/>
      </w:r>
    </w:p>
    <w:sectPr w:rsidR="00601729" w:rsidSect="00FF3D42">
      <w:type w:val="continuous"/>
      <w:pgSz w:w="12240" w:h="15840" w:code="1"/>
      <w:pgMar w:top="230" w:right="720" w:bottom="230" w:left="720" w:header="14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03A74" w14:textId="77777777" w:rsidR="000C2617" w:rsidRDefault="000C2617">
      <w:r>
        <w:separator/>
      </w:r>
    </w:p>
  </w:endnote>
  <w:endnote w:type="continuationSeparator" w:id="0">
    <w:p w14:paraId="2CFF4CE7" w14:textId="77777777" w:rsidR="000C2617" w:rsidRDefault="000C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 Medium">
    <w:altName w:val="Times New Roman"/>
    <w:charset w:val="00"/>
    <w:family w:val="auto"/>
    <w:pitch w:val="variable"/>
    <w:sig w:usb0="00000001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7F1C5" w14:textId="77777777" w:rsidR="000C2617" w:rsidRDefault="000C2617">
      <w:r>
        <w:separator/>
      </w:r>
    </w:p>
  </w:footnote>
  <w:footnote w:type="continuationSeparator" w:id="0">
    <w:p w14:paraId="7A8EAB20" w14:textId="77777777" w:rsidR="000C2617" w:rsidRDefault="000C26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E8FED" w14:textId="4985BF99" w:rsidR="00D36A55" w:rsidRDefault="00862F29" w:rsidP="00862F29">
    <w:pPr>
      <w:pStyle w:val="Header"/>
      <w:tabs>
        <w:tab w:val="clear" w:pos="4320"/>
        <w:tab w:val="clear" w:pos="8640"/>
        <w:tab w:val="left" w:pos="8140"/>
      </w:tabs>
      <w:ind w:left="-450"/>
      <w:jc w:val="center"/>
    </w:pPr>
    <w:r>
      <w:rPr>
        <w:noProof/>
      </w:rPr>
      <w:drawing>
        <wp:inline distT="0" distB="0" distL="0" distR="0" wp14:anchorId="45E74A8A" wp14:editId="50CF8F9C">
          <wp:extent cx="4419600" cy="1383487"/>
          <wp:effectExtent l="0" t="0" r="0" b="762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NWLogo_Horizonal_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12508" cy="14438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EF6138" w14:textId="77777777" w:rsidR="00862F29" w:rsidRDefault="00862F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81243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AC6AF7"/>
    <w:multiLevelType w:val="hybridMultilevel"/>
    <w:tmpl w:val="DBB67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E24DAE"/>
    <w:multiLevelType w:val="hybridMultilevel"/>
    <w:tmpl w:val="9AD44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45230E"/>
    <w:multiLevelType w:val="hybridMultilevel"/>
    <w:tmpl w:val="670EE97E"/>
    <w:lvl w:ilvl="0" w:tplc="C5CE07BE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1C43976"/>
    <w:multiLevelType w:val="hybridMultilevel"/>
    <w:tmpl w:val="53626F36"/>
    <w:lvl w:ilvl="0" w:tplc="944CADDC">
      <w:start w:val="1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31F34A0"/>
    <w:multiLevelType w:val="hybridMultilevel"/>
    <w:tmpl w:val="887EC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6919446">
    <w:abstractNumId w:val="2"/>
  </w:num>
  <w:num w:numId="2" w16cid:durableId="219485267">
    <w:abstractNumId w:val="5"/>
  </w:num>
  <w:num w:numId="3" w16cid:durableId="1670405457">
    <w:abstractNumId w:val="3"/>
  </w:num>
  <w:num w:numId="4" w16cid:durableId="1172988793">
    <w:abstractNumId w:val="4"/>
  </w:num>
  <w:num w:numId="5" w16cid:durableId="1966736972">
    <w:abstractNumId w:val="1"/>
  </w:num>
  <w:num w:numId="6" w16cid:durableId="1198200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o:colormru v:ext="edit" colors="#d91147,#9f132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3MDI1MbMwNjKwMDJQ0lEKTi0uzszPAykwrAUAr++arSwAAAA="/>
  </w:docVars>
  <w:rsids>
    <w:rsidRoot w:val="00C829B5"/>
    <w:rsid w:val="00020DC0"/>
    <w:rsid w:val="00025EB0"/>
    <w:rsid w:val="00040D25"/>
    <w:rsid w:val="00041D71"/>
    <w:rsid w:val="00044938"/>
    <w:rsid w:val="000676FF"/>
    <w:rsid w:val="00085F2D"/>
    <w:rsid w:val="000A389A"/>
    <w:rsid w:val="000C2617"/>
    <w:rsid w:val="000D129D"/>
    <w:rsid w:val="000D19F1"/>
    <w:rsid w:val="000E41F3"/>
    <w:rsid w:val="00112A53"/>
    <w:rsid w:val="0011575E"/>
    <w:rsid w:val="00131A29"/>
    <w:rsid w:val="00134665"/>
    <w:rsid w:val="00141A9E"/>
    <w:rsid w:val="00170A1F"/>
    <w:rsid w:val="00175F2C"/>
    <w:rsid w:val="0018079D"/>
    <w:rsid w:val="001B424B"/>
    <w:rsid w:val="001B5671"/>
    <w:rsid w:val="001C059A"/>
    <w:rsid w:val="001C4581"/>
    <w:rsid w:val="001F15E4"/>
    <w:rsid w:val="00200E6D"/>
    <w:rsid w:val="00213636"/>
    <w:rsid w:val="00251F5F"/>
    <w:rsid w:val="00253A15"/>
    <w:rsid w:val="0026494A"/>
    <w:rsid w:val="002C188F"/>
    <w:rsid w:val="002D3BCB"/>
    <w:rsid w:val="002D5EB4"/>
    <w:rsid w:val="002D646F"/>
    <w:rsid w:val="002E7112"/>
    <w:rsid w:val="002F4316"/>
    <w:rsid w:val="003024FF"/>
    <w:rsid w:val="003058E9"/>
    <w:rsid w:val="00316439"/>
    <w:rsid w:val="00326043"/>
    <w:rsid w:val="00330038"/>
    <w:rsid w:val="003923E4"/>
    <w:rsid w:val="00395D93"/>
    <w:rsid w:val="003A4580"/>
    <w:rsid w:val="003E0ECA"/>
    <w:rsid w:val="004021FB"/>
    <w:rsid w:val="0045740E"/>
    <w:rsid w:val="00481CA0"/>
    <w:rsid w:val="00484280"/>
    <w:rsid w:val="004937CF"/>
    <w:rsid w:val="004B43E9"/>
    <w:rsid w:val="004B56C8"/>
    <w:rsid w:val="004D3A36"/>
    <w:rsid w:val="004D645E"/>
    <w:rsid w:val="00525302"/>
    <w:rsid w:val="0052661B"/>
    <w:rsid w:val="00552795"/>
    <w:rsid w:val="00580581"/>
    <w:rsid w:val="00581A13"/>
    <w:rsid w:val="00584F47"/>
    <w:rsid w:val="0059367B"/>
    <w:rsid w:val="005C1EF8"/>
    <w:rsid w:val="005C2355"/>
    <w:rsid w:val="005D40FA"/>
    <w:rsid w:val="005F2A14"/>
    <w:rsid w:val="00601729"/>
    <w:rsid w:val="0060250B"/>
    <w:rsid w:val="00606CA4"/>
    <w:rsid w:val="00610912"/>
    <w:rsid w:val="00622F62"/>
    <w:rsid w:val="006248CA"/>
    <w:rsid w:val="00625CF5"/>
    <w:rsid w:val="0062691D"/>
    <w:rsid w:val="00640395"/>
    <w:rsid w:val="00655AD2"/>
    <w:rsid w:val="006573F0"/>
    <w:rsid w:val="00660035"/>
    <w:rsid w:val="00666B8D"/>
    <w:rsid w:val="0068408A"/>
    <w:rsid w:val="006A4863"/>
    <w:rsid w:val="006A5360"/>
    <w:rsid w:val="006A6FBD"/>
    <w:rsid w:val="006B416F"/>
    <w:rsid w:val="006C1120"/>
    <w:rsid w:val="006C24A5"/>
    <w:rsid w:val="006D751A"/>
    <w:rsid w:val="006E0A61"/>
    <w:rsid w:val="006E0CB9"/>
    <w:rsid w:val="006E7057"/>
    <w:rsid w:val="006E7F8E"/>
    <w:rsid w:val="007150D1"/>
    <w:rsid w:val="0072247F"/>
    <w:rsid w:val="00734F2D"/>
    <w:rsid w:val="00743B75"/>
    <w:rsid w:val="00743C0D"/>
    <w:rsid w:val="007542D8"/>
    <w:rsid w:val="0075745C"/>
    <w:rsid w:val="00783A5B"/>
    <w:rsid w:val="0079443D"/>
    <w:rsid w:val="007B401A"/>
    <w:rsid w:val="007B598D"/>
    <w:rsid w:val="007E4628"/>
    <w:rsid w:val="00800656"/>
    <w:rsid w:val="008026B4"/>
    <w:rsid w:val="008049C0"/>
    <w:rsid w:val="00805473"/>
    <w:rsid w:val="00816B88"/>
    <w:rsid w:val="00862F29"/>
    <w:rsid w:val="008720F2"/>
    <w:rsid w:val="00875014"/>
    <w:rsid w:val="008765E4"/>
    <w:rsid w:val="0089061A"/>
    <w:rsid w:val="008907C3"/>
    <w:rsid w:val="00911DD9"/>
    <w:rsid w:val="00916299"/>
    <w:rsid w:val="00921500"/>
    <w:rsid w:val="00940CE5"/>
    <w:rsid w:val="009501A2"/>
    <w:rsid w:val="00955097"/>
    <w:rsid w:val="0097369C"/>
    <w:rsid w:val="00991C68"/>
    <w:rsid w:val="009B5F2D"/>
    <w:rsid w:val="009C17F7"/>
    <w:rsid w:val="009C707D"/>
    <w:rsid w:val="009C7FA1"/>
    <w:rsid w:val="009E3243"/>
    <w:rsid w:val="00A002A5"/>
    <w:rsid w:val="00A0446C"/>
    <w:rsid w:val="00A05BCB"/>
    <w:rsid w:val="00A54589"/>
    <w:rsid w:val="00A57FE5"/>
    <w:rsid w:val="00A9370C"/>
    <w:rsid w:val="00A97E18"/>
    <w:rsid w:val="00AB6D62"/>
    <w:rsid w:val="00AC4A95"/>
    <w:rsid w:val="00AD054C"/>
    <w:rsid w:val="00B173E0"/>
    <w:rsid w:val="00B26C4D"/>
    <w:rsid w:val="00B32E78"/>
    <w:rsid w:val="00B430BE"/>
    <w:rsid w:val="00B55B35"/>
    <w:rsid w:val="00B56A5B"/>
    <w:rsid w:val="00B87D94"/>
    <w:rsid w:val="00B91073"/>
    <w:rsid w:val="00BC2685"/>
    <w:rsid w:val="00BC2AB2"/>
    <w:rsid w:val="00BC6226"/>
    <w:rsid w:val="00BE055E"/>
    <w:rsid w:val="00BF03ED"/>
    <w:rsid w:val="00BF7C2F"/>
    <w:rsid w:val="00C03FA9"/>
    <w:rsid w:val="00C13A77"/>
    <w:rsid w:val="00C1679C"/>
    <w:rsid w:val="00C20DB0"/>
    <w:rsid w:val="00C50413"/>
    <w:rsid w:val="00C52610"/>
    <w:rsid w:val="00C67280"/>
    <w:rsid w:val="00C75355"/>
    <w:rsid w:val="00C829B5"/>
    <w:rsid w:val="00C94364"/>
    <w:rsid w:val="00C96865"/>
    <w:rsid w:val="00CB05B4"/>
    <w:rsid w:val="00CD20A7"/>
    <w:rsid w:val="00CF121B"/>
    <w:rsid w:val="00D06DD0"/>
    <w:rsid w:val="00D16554"/>
    <w:rsid w:val="00D20D0B"/>
    <w:rsid w:val="00D217B2"/>
    <w:rsid w:val="00D36A55"/>
    <w:rsid w:val="00D421B5"/>
    <w:rsid w:val="00D53E99"/>
    <w:rsid w:val="00D63F55"/>
    <w:rsid w:val="00D70216"/>
    <w:rsid w:val="00DA3464"/>
    <w:rsid w:val="00DA6FCF"/>
    <w:rsid w:val="00DD214D"/>
    <w:rsid w:val="00E27054"/>
    <w:rsid w:val="00E343ED"/>
    <w:rsid w:val="00E34A56"/>
    <w:rsid w:val="00E414E1"/>
    <w:rsid w:val="00EB38FD"/>
    <w:rsid w:val="00EC4904"/>
    <w:rsid w:val="00ED219E"/>
    <w:rsid w:val="00EE11A2"/>
    <w:rsid w:val="00EE26DD"/>
    <w:rsid w:val="00EF12C2"/>
    <w:rsid w:val="00EF15CA"/>
    <w:rsid w:val="00F13667"/>
    <w:rsid w:val="00F143AA"/>
    <w:rsid w:val="00F1483A"/>
    <w:rsid w:val="00F27B7A"/>
    <w:rsid w:val="00F31905"/>
    <w:rsid w:val="00F31F5C"/>
    <w:rsid w:val="00F3402B"/>
    <w:rsid w:val="00F72827"/>
    <w:rsid w:val="00F74BEB"/>
    <w:rsid w:val="00F864EC"/>
    <w:rsid w:val="00FA7728"/>
    <w:rsid w:val="00FB47AB"/>
    <w:rsid w:val="00FB4E03"/>
    <w:rsid w:val="00FC599C"/>
    <w:rsid w:val="00FF26D4"/>
    <w:rsid w:val="00FF2F57"/>
    <w:rsid w:val="00FF3D42"/>
    <w:rsid w:val="00FF415D"/>
    <w:rsid w:val="00FF4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91147,#9f1327"/>
    </o:shapedefaults>
    <o:shapelayout v:ext="edit">
      <o:idmap v:ext="edit" data="2"/>
    </o:shapelayout>
  </w:shapeDefaults>
  <w:decimalSymbol w:val="."/>
  <w:listSeparator w:val=","/>
  <w14:docId w14:val="65DEF20E"/>
  <w15:chartTrackingRefBased/>
  <w15:docId w15:val="{ADEAE040-0883-48E1-B5EF-121EC069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720" w:firstLine="720"/>
    </w:pPr>
    <w:rPr>
      <w:rFonts w:ascii="Georgia" w:hAnsi="Georgia"/>
    </w:rPr>
  </w:style>
  <w:style w:type="paragraph" w:customStyle="1" w:styleId="MediumGrid21">
    <w:name w:val="Medium Grid 21"/>
    <w:uiPriority w:val="1"/>
    <w:qFormat/>
    <w:rsid w:val="00481CA0"/>
    <w:rPr>
      <w:sz w:val="24"/>
      <w:szCs w:val="24"/>
    </w:rPr>
  </w:style>
  <w:style w:type="character" w:styleId="Hyperlink">
    <w:name w:val="Hyperlink"/>
    <w:uiPriority w:val="99"/>
    <w:unhideWhenUsed/>
    <w:rsid w:val="00F1483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42D8"/>
    <w:pPr>
      <w:spacing w:before="100" w:beforeAutospacing="1" w:after="100" w:afterAutospacing="1"/>
    </w:pPr>
  </w:style>
  <w:style w:type="character" w:customStyle="1" w:styleId="FooterChar">
    <w:name w:val="Footer Char"/>
    <w:link w:val="Footer"/>
    <w:rsid w:val="00916299"/>
    <w:rPr>
      <w:sz w:val="24"/>
      <w:szCs w:val="24"/>
    </w:rPr>
  </w:style>
  <w:style w:type="character" w:styleId="Strong">
    <w:name w:val="Strong"/>
    <w:uiPriority w:val="22"/>
    <w:qFormat/>
    <w:rsid w:val="00D06DD0"/>
    <w:rPr>
      <w:b/>
      <w:bCs/>
      <w:color w:val="2E4D6D"/>
    </w:rPr>
  </w:style>
  <w:style w:type="character" w:styleId="FollowedHyperlink">
    <w:name w:val="FollowedHyperlink"/>
    <w:rsid w:val="00C20DB0"/>
    <w:rPr>
      <w:color w:val="800080"/>
      <w:u w:val="single"/>
    </w:rPr>
  </w:style>
  <w:style w:type="paragraph" w:styleId="BodyText">
    <w:name w:val="Body Text"/>
    <w:basedOn w:val="Normal"/>
    <w:link w:val="BodyTextChar"/>
    <w:rsid w:val="00BF03ED"/>
    <w:pPr>
      <w:spacing w:after="120"/>
    </w:pPr>
  </w:style>
  <w:style w:type="character" w:customStyle="1" w:styleId="BodyTextChar">
    <w:name w:val="Body Text Char"/>
    <w:link w:val="BodyText"/>
    <w:rsid w:val="00BF03ED"/>
    <w:rPr>
      <w:sz w:val="24"/>
      <w:szCs w:val="24"/>
    </w:rPr>
  </w:style>
  <w:style w:type="table" w:styleId="TableGrid">
    <w:name w:val="Table Grid"/>
    <w:basedOn w:val="TableNormal"/>
    <w:rsid w:val="009550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248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xecgrad@tnwesleyan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ae85d-6c87-4d03-b5b3-832dfd3e7e2d" xsi:nil="true"/>
    <lcf76f155ced4ddcb4097134ff3c332f xmlns="bd5970c4-4a04-4ccd-a3c6-c8e07d9c405d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293A2C85F94E4B8B0B93744DB8A74A" ma:contentTypeVersion="14" ma:contentTypeDescription="Create a new document." ma:contentTypeScope="" ma:versionID="a5eced36d6659681a5a4aab3ab63cfd9">
  <xsd:schema xmlns:xsd="http://www.w3.org/2001/XMLSchema" xmlns:xs="http://www.w3.org/2001/XMLSchema" xmlns:p="http://schemas.microsoft.com/office/2006/metadata/properties" xmlns:ns2="bd5970c4-4a04-4ccd-a3c6-c8e07d9c405d" xmlns:ns3="d31ae85d-6c87-4d03-b5b3-832dfd3e7e2d" targetNamespace="http://schemas.microsoft.com/office/2006/metadata/properties" ma:root="true" ma:fieldsID="36b38ad30d0f2c24bb054085fea03b49" ns2:_="" ns3:_="">
    <xsd:import namespace="bd5970c4-4a04-4ccd-a3c6-c8e07d9c405d"/>
    <xsd:import namespace="d31ae85d-6c87-4d03-b5b3-832dfd3e7e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70c4-4a04-4ccd-a3c6-c8e07d9c4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2663bb3-6150-4907-8a0c-62661e9650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ae85d-6c87-4d03-b5b3-832dfd3e7e2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fb19658-ad47-4124-bc9f-a644c0b55176}" ma:internalName="TaxCatchAll" ma:showField="CatchAllData" ma:web="d31ae85d-6c87-4d03-b5b3-832dfd3e7e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3F4A49-B367-422E-8430-DA355DEC3B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980EFB-6A3E-4824-94AF-4D21405B2F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1A0B86-D799-4F8C-B98E-ADE35A0D834B}">
  <ds:schemaRefs>
    <ds:schemaRef ds:uri="http://schemas.microsoft.com/office/2006/metadata/properties"/>
    <ds:schemaRef ds:uri="http://schemas.microsoft.com/office/infopath/2007/PartnerControls"/>
    <ds:schemaRef ds:uri="f2fa6bc8-cddc-48a2-88c7-0977057b0a10"/>
    <ds:schemaRef ds:uri="ae158c1f-e1ce-4374-9194-846ce8e6d336"/>
  </ds:schemaRefs>
</ds:datastoreItem>
</file>

<file path=customXml/itemProps4.xml><?xml version="1.0" encoding="utf-8"?>
<ds:datastoreItem xmlns:ds="http://schemas.openxmlformats.org/officeDocument/2006/customXml" ds:itemID="{F8A029F7-AC15-4F3E-B3F6-A735B6C5E2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___________</vt:lpstr>
    </vt:vector>
  </TitlesOfParts>
  <Company/>
  <LinksUpToDate>false</LinksUpToDate>
  <CharactersWithSpaces>3835</CharactersWithSpaces>
  <SharedDoc>false</SharedDoc>
  <HLinks>
    <vt:vector size="18" baseType="variant">
      <vt:variant>
        <vt:i4>4325468</vt:i4>
      </vt:variant>
      <vt:variant>
        <vt:i4>6</vt:i4>
      </vt:variant>
      <vt:variant>
        <vt:i4>0</vt:i4>
      </vt:variant>
      <vt:variant>
        <vt:i4>5</vt:i4>
      </vt:variant>
      <vt:variant>
        <vt:lpwstr>http://www.ucumberlands.edu/insurance</vt:lpwstr>
      </vt:variant>
      <vt:variant>
        <vt:lpwstr/>
      </vt:variant>
      <vt:variant>
        <vt:i4>5308484</vt:i4>
      </vt:variant>
      <vt:variant>
        <vt:i4>3</vt:i4>
      </vt:variant>
      <vt:variant>
        <vt:i4>0</vt:i4>
      </vt:variant>
      <vt:variant>
        <vt:i4>5</vt:i4>
      </vt:variant>
      <vt:variant>
        <vt:lpwstr>http://www.ucumberlands.edu/academics/graduate/downloads/F-2.doc</vt:lpwstr>
      </vt:variant>
      <vt:variant>
        <vt:lpwstr/>
      </vt:variant>
      <vt:variant>
        <vt:i4>7733359</vt:i4>
      </vt:variant>
      <vt:variant>
        <vt:i4>0</vt:i4>
      </vt:variant>
      <vt:variant>
        <vt:i4>0</vt:i4>
      </vt:variant>
      <vt:variant>
        <vt:i4>5</vt:i4>
      </vt:variant>
      <vt:variant>
        <vt:lpwstr>http://inside.ucumberlands.edu/downloads/SEVISTransferForm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</dc:title>
  <dc:subject/>
  <dc:creator>Kay Manning</dc:creator>
  <cp:keywords/>
  <cp:lastModifiedBy>Anne Montgomery</cp:lastModifiedBy>
  <cp:revision>2</cp:revision>
  <cp:lastPrinted>2015-09-25T14:04:00Z</cp:lastPrinted>
  <dcterms:created xsi:type="dcterms:W3CDTF">2023-07-25T18:30:00Z</dcterms:created>
  <dcterms:modified xsi:type="dcterms:W3CDTF">2023-07-25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93A2C85F94E4B8B0B93744DB8A74A</vt:lpwstr>
  </property>
</Properties>
</file>